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32745" w14:textId="7276286F" w:rsidR="00A25E90" w:rsidRDefault="005D203E">
      <w:pPr>
        <w:pStyle w:val="Title"/>
        <w:spacing w:line="228" w:lineRule="auto"/>
      </w:pPr>
      <w:r>
        <w:rPr>
          <w:noProof/>
        </w:rPr>
        <mc:AlternateContent>
          <mc:Choice Requires="wpg">
            <w:drawing>
              <wp:anchor distT="0" distB="0" distL="0" distR="0" simplePos="0" relativeHeight="251657728" behindDoc="1" locked="0" layoutInCell="1" allowOverlap="1" wp14:anchorId="3262C2E1" wp14:editId="48E57C09">
                <wp:simplePos x="0" y="0"/>
                <wp:positionH relativeFrom="page">
                  <wp:posOffset>222250</wp:posOffset>
                </wp:positionH>
                <wp:positionV relativeFrom="page">
                  <wp:posOffset>247650</wp:posOffset>
                </wp:positionV>
                <wp:extent cx="7269024" cy="9519920"/>
                <wp:effectExtent l="19050" t="0" r="8255" b="2413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269024" cy="9519920"/>
                          <a:chOff x="28571" y="0"/>
                          <a:chExt cx="7269289" cy="9519996"/>
                        </a:xfrm>
                      </wpg:grpSpPr>
                      <wps:wsp>
                        <wps:cNvPr id="3" name="Graphic 3"/>
                        <wps:cNvSpPr/>
                        <wps:spPr>
                          <a:xfrm>
                            <a:off x="32190" y="0"/>
                            <a:ext cx="7265670" cy="95199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265670" h="9519920">
                                <a:moveTo>
                                  <a:pt x="7013651" y="0"/>
                                </a:moveTo>
                                <a:lnTo>
                                  <a:pt x="259588" y="0"/>
                                </a:lnTo>
                                <a:lnTo>
                                  <a:pt x="225400" y="2386"/>
                                </a:lnTo>
                                <a:lnTo>
                                  <a:pt x="161402" y="22109"/>
                                </a:lnTo>
                                <a:lnTo>
                                  <a:pt x="105069" y="63156"/>
                                </a:lnTo>
                                <a:lnTo>
                                  <a:pt x="58599" y="127199"/>
                                </a:lnTo>
                                <a:lnTo>
                                  <a:pt x="39750" y="168366"/>
                                </a:lnTo>
                                <a:lnTo>
                                  <a:pt x="24190" y="215909"/>
                                </a:lnTo>
                                <a:lnTo>
                                  <a:pt x="12196" y="270036"/>
                                </a:lnTo>
                                <a:lnTo>
                                  <a:pt x="4040" y="330957"/>
                                </a:lnTo>
                                <a:lnTo>
                                  <a:pt x="0" y="398881"/>
                                </a:lnTo>
                                <a:lnTo>
                                  <a:pt x="0" y="9414459"/>
                                </a:lnTo>
                                <a:lnTo>
                                  <a:pt x="12196" y="9419537"/>
                                </a:lnTo>
                                <a:lnTo>
                                  <a:pt x="39750" y="9438243"/>
                                </a:lnTo>
                                <a:lnTo>
                                  <a:pt x="80464" y="9464087"/>
                                </a:lnTo>
                                <a:lnTo>
                                  <a:pt x="132140" y="9490582"/>
                                </a:lnTo>
                                <a:lnTo>
                                  <a:pt x="192580" y="9511237"/>
                                </a:lnTo>
                                <a:lnTo>
                                  <a:pt x="259588" y="9519564"/>
                                </a:lnTo>
                                <a:lnTo>
                                  <a:pt x="7013651" y="9519564"/>
                                </a:lnTo>
                                <a:lnTo>
                                  <a:pt x="7058918" y="9515501"/>
                                </a:lnTo>
                                <a:lnTo>
                                  <a:pt x="7101533" y="9503789"/>
                                </a:lnTo>
                                <a:lnTo>
                                  <a:pt x="7140782" y="9485140"/>
                                </a:lnTo>
                                <a:lnTo>
                                  <a:pt x="7175952" y="9460269"/>
                                </a:lnTo>
                                <a:lnTo>
                                  <a:pt x="7206328" y="9429889"/>
                                </a:lnTo>
                                <a:lnTo>
                                  <a:pt x="7231197" y="9394713"/>
                                </a:lnTo>
                                <a:lnTo>
                                  <a:pt x="7249844" y="9355454"/>
                                </a:lnTo>
                                <a:lnTo>
                                  <a:pt x="7261556" y="9312827"/>
                                </a:lnTo>
                                <a:lnTo>
                                  <a:pt x="7265619" y="9267545"/>
                                </a:lnTo>
                                <a:lnTo>
                                  <a:pt x="7265619" y="251968"/>
                                </a:lnTo>
                                <a:lnTo>
                                  <a:pt x="7261556" y="206700"/>
                                </a:lnTo>
                                <a:lnTo>
                                  <a:pt x="7249844" y="164085"/>
                                </a:lnTo>
                                <a:lnTo>
                                  <a:pt x="7231197" y="124836"/>
                                </a:lnTo>
                                <a:lnTo>
                                  <a:pt x="7206328" y="89666"/>
                                </a:lnTo>
                                <a:lnTo>
                                  <a:pt x="7175952" y="59290"/>
                                </a:lnTo>
                                <a:lnTo>
                                  <a:pt x="7140782" y="34421"/>
                                </a:lnTo>
                                <a:lnTo>
                                  <a:pt x="7101533" y="15774"/>
                                </a:lnTo>
                                <a:lnTo>
                                  <a:pt x="7058918" y="4062"/>
                                </a:lnTo>
                                <a:lnTo>
                                  <a:pt x="70136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6600">
                              <a:alpha val="63000"/>
                            </a:srgbClr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Graphic 4"/>
                        <wps:cNvSpPr/>
                        <wps:spPr>
                          <a:xfrm>
                            <a:off x="28571" y="1437215"/>
                            <a:ext cx="1604149" cy="779568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04645" h="7760334">
                                <a:moveTo>
                                  <a:pt x="1407045" y="0"/>
                                </a:moveTo>
                                <a:lnTo>
                                  <a:pt x="204711" y="0"/>
                                </a:lnTo>
                                <a:lnTo>
                                  <a:pt x="172723" y="2916"/>
                                </a:lnTo>
                                <a:lnTo>
                                  <a:pt x="113903" y="27772"/>
                                </a:lnTo>
                                <a:lnTo>
                                  <a:pt x="64360" y="81383"/>
                                </a:lnTo>
                                <a:lnTo>
                                  <a:pt x="43968" y="120242"/>
                                </a:lnTo>
                                <a:lnTo>
                                  <a:pt x="26975" y="167816"/>
                                </a:lnTo>
                                <a:lnTo>
                                  <a:pt x="13743" y="224612"/>
                                </a:lnTo>
                                <a:lnTo>
                                  <a:pt x="4631" y="291139"/>
                                </a:lnTo>
                                <a:lnTo>
                                  <a:pt x="0" y="367906"/>
                                </a:lnTo>
                                <a:lnTo>
                                  <a:pt x="0" y="7706626"/>
                                </a:lnTo>
                                <a:lnTo>
                                  <a:pt x="10230" y="7696485"/>
                                </a:lnTo>
                                <a:lnTo>
                                  <a:pt x="32239" y="7702477"/>
                                </a:lnTo>
                                <a:lnTo>
                                  <a:pt x="64360" y="7718231"/>
                                </a:lnTo>
                                <a:lnTo>
                                  <a:pt x="104924" y="7737373"/>
                                </a:lnTo>
                                <a:lnTo>
                                  <a:pt x="152264" y="7753532"/>
                                </a:lnTo>
                                <a:lnTo>
                                  <a:pt x="204711" y="7760334"/>
                                </a:lnTo>
                                <a:lnTo>
                                  <a:pt x="1407045" y="7760334"/>
                                </a:lnTo>
                                <a:lnTo>
                                  <a:pt x="1452234" y="7754767"/>
                                </a:lnTo>
                                <a:lnTo>
                                  <a:pt x="1493718" y="7738909"/>
                                </a:lnTo>
                                <a:lnTo>
                                  <a:pt x="1530316" y="7714024"/>
                                </a:lnTo>
                                <a:lnTo>
                                  <a:pt x="1560842" y="7681377"/>
                                </a:lnTo>
                                <a:lnTo>
                                  <a:pt x="1584112" y="7642234"/>
                                </a:lnTo>
                                <a:lnTo>
                                  <a:pt x="1598943" y="7597858"/>
                                </a:lnTo>
                                <a:lnTo>
                                  <a:pt x="1604149" y="7549515"/>
                                </a:lnTo>
                                <a:lnTo>
                                  <a:pt x="1604149" y="210781"/>
                                </a:lnTo>
                                <a:lnTo>
                                  <a:pt x="1598943" y="162456"/>
                                </a:lnTo>
                                <a:lnTo>
                                  <a:pt x="1584112" y="118092"/>
                                </a:lnTo>
                                <a:lnTo>
                                  <a:pt x="1560842" y="78955"/>
                                </a:lnTo>
                                <a:lnTo>
                                  <a:pt x="1530316" y="46311"/>
                                </a:lnTo>
                                <a:lnTo>
                                  <a:pt x="1493718" y="21426"/>
                                </a:lnTo>
                                <a:lnTo>
                                  <a:pt x="1452234" y="5567"/>
                                </a:lnTo>
                                <a:lnTo>
                                  <a:pt x="14070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6EBD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Graphic 5"/>
                        <wps:cNvSpPr/>
                        <wps:spPr>
                          <a:xfrm>
                            <a:off x="28575" y="1577900"/>
                            <a:ext cx="1604645" cy="72466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04645" h="7246620">
                                <a:moveTo>
                                  <a:pt x="13746" y="7186855"/>
                                </a:moveTo>
                                <a:lnTo>
                                  <a:pt x="43964" y="7197481"/>
                                </a:lnTo>
                                <a:lnTo>
                                  <a:pt x="87788" y="7217822"/>
                                </a:lnTo>
                                <a:lnTo>
                                  <a:pt x="142330" y="7237578"/>
                                </a:lnTo>
                                <a:lnTo>
                                  <a:pt x="204707" y="7246452"/>
                                </a:lnTo>
                                <a:lnTo>
                                  <a:pt x="1407041" y="7246452"/>
                                </a:lnTo>
                                <a:lnTo>
                                  <a:pt x="1452230" y="7241246"/>
                                </a:lnTo>
                                <a:lnTo>
                                  <a:pt x="1493715" y="7226417"/>
                                </a:lnTo>
                                <a:lnTo>
                                  <a:pt x="1530312" y="7203147"/>
                                </a:lnTo>
                                <a:lnTo>
                                  <a:pt x="1546603" y="7186855"/>
                                </a:lnTo>
                              </a:path>
                              <a:path w="1604645" h="7246620">
                                <a:moveTo>
                                  <a:pt x="0" y="7196234"/>
                                </a:moveTo>
                                <a:lnTo>
                                  <a:pt x="13739" y="7186853"/>
                                </a:lnTo>
                                <a:lnTo>
                                  <a:pt x="13746" y="7186855"/>
                                </a:lnTo>
                              </a:path>
                              <a:path w="1604645" h="7246620">
                                <a:moveTo>
                                  <a:pt x="1546603" y="7186855"/>
                                </a:moveTo>
                                <a:lnTo>
                                  <a:pt x="1560838" y="7172620"/>
                                </a:lnTo>
                                <a:lnTo>
                                  <a:pt x="1584108" y="7136018"/>
                                </a:lnTo>
                                <a:lnTo>
                                  <a:pt x="1598939" y="7094525"/>
                                </a:lnTo>
                                <a:lnTo>
                                  <a:pt x="1604145" y="7049323"/>
                                </a:lnTo>
                                <a:lnTo>
                                  <a:pt x="1604145" y="187018"/>
                                </a:lnTo>
                                <a:lnTo>
                                  <a:pt x="1598939" y="141829"/>
                                </a:lnTo>
                                <a:lnTo>
                                  <a:pt x="1584108" y="100344"/>
                                </a:lnTo>
                                <a:lnTo>
                                  <a:pt x="1560838" y="63747"/>
                                </a:lnTo>
                                <a:lnTo>
                                  <a:pt x="1530312" y="33221"/>
                                </a:lnTo>
                                <a:lnTo>
                                  <a:pt x="1493715" y="9951"/>
                                </a:lnTo>
                                <a:lnTo>
                                  <a:pt x="1465878" y="0"/>
                                </a:lnTo>
                              </a:path>
                            </a:pathLst>
                          </a:custGeom>
                          <a:ln w="57150">
                            <a:solidFill>
                              <a:srgbClr val="D6EBD6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1679630" y="2228926"/>
                            <a:ext cx="5594555" cy="72910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676900" h="7291070">
                                <a:moveTo>
                                  <a:pt x="5453507" y="0"/>
                                </a:moveTo>
                                <a:lnTo>
                                  <a:pt x="223393" y="0"/>
                                </a:lnTo>
                                <a:lnTo>
                                  <a:pt x="178425" y="4540"/>
                                </a:lnTo>
                                <a:lnTo>
                                  <a:pt x="136517" y="17563"/>
                                </a:lnTo>
                                <a:lnTo>
                                  <a:pt x="98573" y="38167"/>
                                </a:lnTo>
                                <a:lnTo>
                                  <a:pt x="65500" y="65452"/>
                                </a:lnTo>
                                <a:lnTo>
                                  <a:pt x="38201" y="98518"/>
                                </a:lnTo>
                                <a:lnTo>
                                  <a:pt x="17581" y="136463"/>
                                </a:lnTo>
                                <a:lnTo>
                                  <a:pt x="4546" y="178388"/>
                                </a:lnTo>
                                <a:lnTo>
                                  <a:pt x="0" y="223393"/>
                                </a:lnTo>
                                <a:lnTo>
                                  <a:pt x="0" y="7067245"/>
                                </a:lnTo>
                                <a:lnTo>
                                  <a:pt x="4546" y="7112234"/>
                                </a:lnTo>
                                <a:lnTo>
                                  <a:pt x="17581" y="7154153"/>
                                </a:lnTo>
                                <a:lnTo>
                                  <a:pt x="38201" y="7192097"/>
                                </a:lnTo>
                                <a:lnTo>
                                  <a:pt x="65500" y="7225166"/>
                                </a:lnTo>
                                <a:lnTo>
                                  <a:pt x="98573" y="7252457"/>
                                </a:lnTo>
                                <a:lnTo>
                                  <a:pt x="136517" y="7273067"/>
                                </a:lnTo>
                                <a:lnTo>
                                  <a:pt x="178425" y="7286095"/>
                                </a:lnTo>
                                <a:lnTo>
                                  <a:pt x="223393" y="7290638"/>
                                </a:lnTo>
                                <a:lnTo>
                                  <a:pt x="5453507" y="7290638"/>
                                </a:lnTo>
                                <a:lnTo>
                                  <a:pt x="5498511" y="7286095"/>
                                </a:lnTo>
                                <a:lnTo>
                                  <a:pt x="5540436" y="7273067"/>
                                </a:lnTo>
                                <a:lnTo>
                                  <a:pt x="5578381" y="7252457"/>
                                </a:lnTo>
                                <a:lnTo>
                                  <a:pt x="5611447" y="7225166"/>
                                </a:lnTo>
                                <a:lnTo>
                                  <a:pt x="5638732" y="7192097"/>
                                </a:lnTo>
                                <a:lnTo>
                                  <a:pt x="5659336" y="7154153"/>
                                </a:lnTo>
                                <a:lnTo>
                                  <a:pt x="5672359" y="7112234"/>
                                </a:lnTo>
                                <a:lnTo>
                                  <a:pt x="5676900" y="7067245"/>
                                </a:lnTo>
                                <a:lnTo>
                                  <a:pt x="5676900" y="223393"/>
                                </a:lnTo>
                                <a:lnTo>
                                  <a:pt x="5672359" y="178388"/>
                                </a:lnTo>
                                <a:lnTo>
                                  <a:pt x="5659336" y="136463"/>
                                </a:lnTo>
                                <a:lnTo>
                                  <a:pt x="5638732" y="98518"/>
                                </a:lnTo>
                                <a:lnTo>
                                  <a:pt x="5611447" y="65452"/>
                                </a:lnTo>
                                <a:lnTo>
                                  <a:pt x="5578381" y="38167"/>
                                </a:lnTo>
                                <a:lnTo>
                                  <a:pt x="5540436" y="17563"/>
                                </a:lnTo>
                                <a:lnTo>
                                  <a:pt x="5498511" y="4540"/>
                                </a:lnTo>
                                <a:lnTo>
                                  <a:pt x="5453507" y="0"/>
                                </a:lnTo>
                                <a:close/>
                              </a:path>
                            </a:pathLst>
                          </a:custGeom>
                          <a:ln w="9525"/>
                        </wps:spPr>
                        <wps:style>
                          <a:lnRef idx="2">
                            <a:schemeClr val="accent3"/>
                          </a:lnRef>
                          <a:fillRef idx="1">
                            <a:schemeClr val="lt1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351662" y="7200957"/>
                            <a:ext cx="3904106" cy="210951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6144" y="292153"/>
                            <a:ext cx="1602409" cy="5968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7808" y="8382523"/>
                            <a:ext cx="893290" cy="76284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A6F5C9F" id="Group 2" o:spid="_x0000_s1026" style="position:absolute;margin-left:17.5pt;margin-top:19.5pt;width:572.35pt;height:749.6pt;z-index:-251658752;mso-wrap-distance-left:0;mso-wrap-distance-right:0;mso-position-horizontal-relative:page;mso-position-vertical-relative:page;mso-width-relative:margin" coordorigin="285" coordsize="72692,9519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">
                <v:shape id="Graphic 3" o:spid="_x0000_s1027" style="position:absolute;left:321;width:72657;height:95199;visibility:visible;mso-wrap-style:square;v-text-anchor:top" coordsize="7265670,951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" path="m7013651,l259588,,225400,2386,161402,22109,105069,63156,58599,127199,39750,168366,24190,215909,12196,270036,4040,330957,,398881,,9414459r12196,5078l39750,9438243r40714,25844l132140,9490582r60440,20655l259588,9519564r6754063,l7058918,9515501r42615,-11712l7140782,9485140r35170,-24871l7206328,9429889r24869,-35176l7249844,9355454r11712,-42627l7265619,9267545r,-9015577l7261556,206700r-11712,-42615l7231197,124836,7206328,89666,7175952,59290,7140782,34421,7101533,15774,7058918,4062,7013651,xe" fillcolor="#f60" stroked="f">
                  <v:fill opacity="41377f"/>
                  <v:path arrowok="t"/>
                </v:shape>
                <v:shape id="Graphic 4" o:spid="_x0000_s1028" style="position:absolute;left:285;top:14372;width:16042;height:77956;visibility:visible;mso-wrap-style:square;v-text-anchor:top" coordsize="1604645,7760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" path="m1407045,l204711,,172723,2916,113903,27772,64360,81383,43968,120242,26975,167816,13743,224612,4631,291139,,367906,,7706626r10230,-10141l32239,7702477r32121,15754l104924,7737373r47340,16159l204711,7760334r1202334,l1452234,7754767r41484,-15858l1530316,7714024r30526,-32647l1584112,7642234r14831,-44376l1604149,7549515r,-7338734l1598943,162456r-14831,-44364l1560842,78955,1530316,46311,1493718,21426,1452234,5567,1407045,xe" fillcolor="#d6ebd6" stroked="f">
                  <v:path arrowok="t"/>
                </v:shape>
                <v:shape id="Graphic 5" o:spid="_x0000_s1029" style="position:absolute;left:285;top:15779;width:16047;height:72466;visibility:visible;mso-wrap-style:square;v-text-anchor:top" coordsize="1604645,7246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" path="m13746,7186855r30218,10626l87788,7217822r54542,19756l204707,7246452r1202334,l1452230,7241246r41485,-14829l1530312,7203147r16291,-16292em,7196234r13739,-9381l13746,7186855em1546603,7186855r14235,-14235l1584108,7136018r14831,-41493l1604145,7049323r,-6862305l1598939,141829r-14831,-41485l1560838,63747,1530312,33221,1493715,9951,1465878,e" filled="f" strokecolor="#d6ebd6" strokeweight="4.5pt">
                  <v:path arrowok="t"/>
                </v:shape>
                <v:shape id="Graphic 6" o:spid="_x0000_s1030" style="position:absolute;left:16796;top:22289;width:55945;height:72910;visibility:visible;mso-wrap-style:square;v-text-anchor:top" coordsize="5676900,729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" path="m5453507,l223393,,178425,4540,136517,17563,98573,38167,65500,65452,38201,98518,17581,136463,4546,178388,,223393,,7067245r4546,44989l17581,7154153r20620,37944l65500,7225166r33073,27291l136517,7273067r41908,13028l223393,7290638r5230114,l5498511,7286095r41925,-13028l5578381,7252457r33066,-27291l5638732,7192097r20604,-37944l5672359,7112234r4541,-44989l5676900,223393r-4541,-45005l5659336,136463,5638732,98518,5611447,65452,5578381,38167,5540436,17563,5498511,4540,5453507,xe" fillcolor="white [3201]" strokecolor="#9bbb59 [3206]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7" o:spid="_x0000_s1031" type="#_x0000_t75" style="position:absolute;left:33516;top:72009;width:39041;height:21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">
                  <v:imagedata r:id="rId8" o:title=""/>
                </v:shape>
                <v:shape id="Image 8" o:spid="_x0000_s1032" type="#_x0000_t75" style="position:absolute;left:361;top:2921;width:16024;height:59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">
                  <v:imagedata r:id="rId9" o:title=""/>
                </v:shape>
                <v:shape id="Image 9" o:spid="_x0000_s1033" type="#_x0000_t75" style="position:absolute;left:3478;top:83825;width:8932;height:76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">
                  <v:imagedata r:id="rId10" o:title=""/>
                </v:shape>
                <w10:wrap anchorx="page" anchory="page"/>
              </v:group>
            </w:pict>
          </mc:Fallback>
        </mc:AlternateContent>
      </w:r>
      <w:r>
        <w:t>Behavioral</w:t>
      </w:r>
      <w:r>
        <w:rPr>
          <w:spacing w:val="-7"/>
        </w:rPr>
        <w:t xml:space="preserve"> </w:t>
      </w:r>
      <w:r>
        <w:t>Medicine</w:t>
      </w:r>
      <w:r>
        <w:rPr>
          <w:spacing w:val="-7"/>
        </w:rPr>
        <w:t xml:space="preserve"> </w:t>
      </w:r>
      <w:r>
        <w:t>&amp;</w:t>
      </w:r>
      <w:r>
        <w:rPr>
          <w:spacing w:val="-9"/>
        </w:rPr>
        <w:t xml:space="preserve"> </w:t>
      </w:r>
      <w:r>
        <w:t>Sleep</w:t>
      </w:r>
      <w:r>
        <w:rPr>
          <w:spacing w:val="-7"/>
        </w:rPr>
        <w:t xml:space="preserve"> </w:t>
      </w:r>
      <w:r>
        <w:t>Disorders Research</w:t>
      </w:r>
      <w:r w:rsidR="00D15B01">
        <w:t xml:space="preserve"> Summer</w:t>
      </w:r>
      <w:r>
        <w:t xml:space="preserve"> </w:t>
      </w:r>
      <w:r w:rsidR="00D15B01">
        <w:t xml:space="preserve">Institute </w:t>
      </w:r>
      <w:r>
        <w:t>(</w:t>
      </w:r>
      <w:r w:rsidR="002D647E">
        <w:t>BSM</w:t>
      </w:r>
      <w:r>
        <w:t>)</w:t>
      </w:r>
    </w:p>
    <w:p w14:paraId="2F2636BE" w14:textId="49CC79BD" w:rsidR="00A25E90" w:rsidRPr="00877F0E" w:rsidRDefault="00AA4E17" w:rsidP="00877F0E">
      <w:pPr>
        <w:spacing w:before="366"/>
        <w:ind w:left="4687" w:hanging="907"/>
        <w:rPr>
          <w:i/>
          <w:sz w:val="28"/>
          <w:szCs w:val="28"/>
        </w:rPr>
      </w:pPr>
      <w:r w:rsidRPr="00877F0E">
        <w:rPr>
          <w:i/>
          <w:color w:val="FFFFFF"/>
          <w:spacing w:val="-2"/>
          <w:sz w:val="28"/>
          <w:szCs w:val="28"/>
        </w:rPr>
        <w:t>All</w:t>
      </w:r>
      <w:r w:rsidRPr="00877F0E">
        <w:rPr>
          <w:i/>
          <w:color w:val="FFFFFF"/>
          <w:spacing w:val="-9"/>
          <w:sz w:val="28"/>
          <w:szCs w:val="28"/>
        </w:rPr>
        <w:t xml:space="preserve"> </w:t>
      </w:r>
      <w:r w:rsidRPr="00877F0E">
        <w:rPr>
          <w:i/>
          <w:color w:val="FFFFFF"/>
          <w:spacing w:val="-2"/>
          <w:sz w:val="28"/>
          <w:szCs w:val="28"/>
        </w:rPr>
        <w:t>Expense</w:t>
      </w:r>
      <w:r w:rsidRPr="00877F0E">
        <w:rPr>
          <w:i/>
          <w:color w:val="FBFBFB"/>
          <w:spacing w:val="-2"/>
          <w:position w:val="2"/>
          <w:sz w:val="28"/>
          <w:szCs w:val="28"/>
        </w:rPr>
        <w:t>-</w:t>
      </w:r>
      <w:r w:rsidRPr="00877F0E">
        <w:rPr>
          <w:i/>
          <w:color w:val="FFFFFF"/>
          <w:spacing w:val="-2"/>
          <w:sz w:val="28"/>
          <w:szCs w:val="28"/>
        </w:rPr>
        <w:t>Paid</w:t>
      </w:r>
      <w:r w:rsidRPr="00877F0E">
        <w:rPr>
          <w:i/>
          <w:color w:val="FFFFFF"/>
          <w:spacing w:val="-15"/>
          <w:sz w:val="28"/>
          <w:szCs w:val="28"/>
        </w:rPr>
        <w:t xml:space="preserve"> </w:t>
      </w:r>
      <w:r w:rsidRPr="00877F0E">
        <w:rPr>
          <w:i/>
          <w:color w:val="FFFFFF"/>
          <w:spacing w:val="-2"/>
          <w:sz w:val="28"/>
          <w:szCs w:val="28"/>
        </w:rPr>
        <w:t>Summer</w:t>
      </w:r>
      <w:r w:rsidRPr="00877F0E">
        <w:rPr>
          <w:i/>
          <w:color w:val="FFFFFF"/>
          <w:spacing w:val="-14"/>
          <w:sz w:val="28"/>
          <w:szCs w:val="28"/>
        </w:rPr>
        <w:t xml:space="preserve"> </w:t>
      </w:r>
      <w:r w:rsidRPr="00877F0E">
        <w:rPr>
          <w:i/>
          <w:color w:val="FFFFFF"/>
          <w:spacing w:val="-2"/>
          <w:sz w:val="28"/>
          <w:szCs w:val="28"/>
        </w:rPr>
        <w:t>Institute</w:t>
      </w:r>
      <w:r w:rsidRPr="00877F0E">
        <w:rPr>
          <w:i/>
          <w:color w:val="FFFFFF"/>
          <w:spacing w:val="-15"/>
          <w:sz w:val="28"/>
          <w:szCs w:val="28"/>
        </w:rPr>
        <w:t xml:space="preserve"> </w:t>
      </w:r>
      <w:r w:rsidRPr="00877F0E">
        <w:rPr>
          <w:i/>
          <w:color w:val="FFFFFF"/>
          <w:spacing w:val="-2"/>
          <w:sz w:val="28"/>
          <w:szCs w:val="28"/>
        </w:rPr>
        <w:t>for</w:t>
      </w:r>
      <w:r w:rsidRPr="00877F0E">
        <w:rPr>
          <w:i/>
          <w:color w:val="FFFFFF"/>
          <w:spacing w:val="-14"/>
          <w:sz w:val="28"/>
          <w:szCs w:val="28"/>
        </w:rPr>
        <w:t xml:space="preserve"> </w:t>
      </w:r>
      <w:r w:rsidR="005A40E8" w:rsidRPr="00877F0E">
        <w:rPr>
          <w:i/>
          <w:color w:val="FFFFFF"/>
          <w:spacing w:val="-14"/>
          <w:sz w:val="28"/>
          <w:szCs w:val="28"/>
        </w:rPr>
        <w:t xml:space="preserve">Junior </w:t>
      </w:r>
      <w:r w:rsidRPr="00877F0E">
        <w:rPr>
          <w:i/>
          <w:color w:val="FFFFFF"/>
          <w:spacing w:val="-2"/>
          <w:sz w:val="28"/>
          <w:szCs w:val="28"/>
        </w:rPr>
        <w:t>Faculty</w:t>
      </w:r>
    </w:p>
    <w:p w14:paraId="680EE519" w14:textId="77777777" w:rsidR="00A25E90" w:rsidRDefault="00A25E90">
      <w:pPr>
        <w:pStyle w:val="BodyText"/>
        <w:spacing w:before="1"/>
        <w:rPr>
          <w:i/>
        </w:rPr>
      </w:pPr>
    </w:p>
    <w:p w14:paraId="1E77D443" w14:textId="77777777" w:rsidR="00A25E90" w:rsidRDefault="00A25E90">
      <w:pPr>
        <w:sectPr w:rsidR="00A25E90" w:rsidSect="00AB7BC2">
          <w:type w:val="continuous"/>
          <w:pgSz w:w="12240" w:h="15840"/>
          <w:pgMar w:top="800" w:right="660" w:bottom="280" w:left="320" w:header="720" w:footer="720" w:gutter="0"/>
          <w:cols w:space="720"/>
        </w:sectPr>
      </w:pPr>
    </w:p>
    <w:p w14:paraId="7616E28E" w14:textId="77777777" w:rsidR="00A25E90" w:rsidRDefault="00AA4E17">
      <w:pPr>
        <w:pStyle w:val="Heading2"/>
        <w:spacing w:before="94"/>
        <w:rPr>
          <w:u w:val="none"/>
        </w:rPr>
      </w:pPr>
      <w:r>
        <w:rPr>
          <w:spacing w:val="-2"/>
        </w:rPr>
        <w:t>Where</w:t>
      </w:r>
      <w:r>
        <w:rPr>
          <w:spacing w:val="-2"/>
          <w:u w:val="none"/>
        </w:rPr>
        <w:t>:</w:t>
      </w:r>
    </w:p>
    <w:p w14:paraId="66FE6815" w14:textId="60D0FAD3" w:rsidR="00A25E90" w:rsidRDefault="00AA4E17">
      <w:pPr>
        <w:pStyle w:val="BodyText"/>
        <w:spacing w:before="153" w:line="228" w:lineRule="auto"/>
        <w:ind w:left="113" w:firstLine="1"/>
      </w:pPr>
      <w:r>
        <w:t xml:space="preserve">The </w:t>
      </w:r>
      <w:r w:rsidR="00E92BDD">
        <w:t xml:space="preserve">BSM </w:t>
      </w:r>
      <w:r>
        <w:t>Summer</w:t>
      </w:r>
      <w:r>
        <w:rPr>
          <w:spacing w:val="-3"/>
        </w:rPr>
        <w:t xml:space="preserve"> </w:t>
      </w:r>
      <w:r>
        <w:t xml:space="preserve">Institute will convene in the </w:t>
      </w:r>
      <w:r w:rsidR="002D00BB">
        <w:t>Department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Psychiatry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 w:rsidR="002D00BB">
        <w:t>Neurology</w:t>
      </w:r>
      <w:r>
        <w:t xml:space="preserve"> at the University of Miami, 1120 NW 14th Street</w:t>
      </w:r>
      <w:r w:rsidR="00383764">
        <w:t>, Miami,</w:t>
      </w:r>
      <w:r w:rsidR="00383764">
        <w:rPr>
          <w:spacing w:val="-2"/>
        </w:rPr>
        <w:t xml:space="preserve"> </w:t>
      </w:r>
      <w:r w:rsidR="00383764">
        <w:t>FL</w:t>
      </w:r>
      <w:r w:rsidR="00383764">
        <w:rPr>
          <w:spacing w:val="-2"/>
        </w:rPr>
        <w:t xml:space="preserve"> 33136</w:t>
      </w:r>
    </w:p>
    <w:p w14:paraId="48EBC944" w14:textId="0D8A15AF" w:rsidR="00A25E90" w:rsidRDefault="00AA4E17">
      <w:pPr>
        <w:spacing w:before="120"/>
        <w:ind w:right="526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Ju</w:t>
      </w:r>
      <w:r w:rsidR="006C02F0">
        <w:rPr>
          <w:b/>
          <w:sz w:val="24"/>
        </w:rPr>
        <w:t>l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1</w:t>
      </w:r>
      <w:r w:rsidR="006C02F0">
        <w:rPr>
          <w:b/>
          <w:sz w:val="24"/>
        </w:rPr>
        <w:t>4</w:t>
      </w:r>
      <w:r>
        <w:rPr>
          <w:b/>
          <w:spacing w:val="-1"/>
          <w:sz w:val="24"/>
        </w:rPr>
        <w:t xml:space="preserve"> </w:t>
      </w:r>
      <w:r w:rsidR="00B4063D">
        <w:rPr>
          <w:b/>
          <w:sz w:val="24"/>
        </w:rPr>
        <w:t>–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Ju</w:t>
      </w:r>
      <w:r w:rsidR="006C02F0">
        <w:rPr>
          <w:b/>
          <w:sz w:val="24"/>
        </w:rPr>
        <w:t>ly</w:t>
      </w:r>
      <w:r w:rsidR="00B4063D">
        <w:rPr>
          <w:b/>
          <w:sz w:val="24"/>
        </w:rPr>
        <w:t xml:space="preserve"> 2</w:t>
      </w:r>
      <w:r w:rsidR="006C02F0">
        <w:rPr>
          <w:b/>
          <w:sz w:val="24"/>
        </w:rPr>
        <w:t>5</w:t>
      </w:r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202</w:t>
      </w:r>
      <w:r w:rsidR="006C02F0">
        <w:rPr>
          <w:b/>
          <w:spacing w:val="-4"/>
          <w:sz w:val="24"/>
        </w:rPr>
        <w:t>5</w:t>
      </w:r>
    </w:p>
    <w:p w14:paraId="1895152A" w14:textId="77777777" w:rsidR="00A25E90" w:rsidRDefault="00A25E90">
      <w:pPr>
        <w:pStyle w:val="BodyText"/>
        <w:spacing w:before="228"/>
        <w:rPr>
          <w:b/>
          <w:sz w:val="24"/>
        </w:rPr>
      </w:pPr>
    </w:p>
    <w:p w14:paraId="4DAD65CF" w14:textId="77777777" w:rsidR="00A25E90" w:rsidRDefault="00A25E90">
      <w:pPr>
        <w:rPr>
          <w:sz w:val="36"/>
        </w:rPr>
        <w:sectPr w:rsidR="00A25E90" w:rsidSect="00AB7BC2">
          <w:type w:val="continuous"/>
          <w:pgSz w:w="12240" w:h="15840"/>
          <w:pgMar w:top="800" w:right="660" w:bottom="280" w:left="320" w:header="720" w:footer="720" w:gutter="0"/>
          <w:cols w:num="2" w:space="720" w:equalWidth="0">
            <w:col w:w="2513" w:space="1084"/>
            <w:col w:w="7663"/>
          </w:cols>
        </w:sectPr>
      </w:pPr>
    </w:p>
    <w:p w14:paraId="283506AC" w14:textId="77777777" w:rsidR="00A25E90" w:rsidRDefault="00AA4E17">
      <w:pPr>
        <w:pStyle w:val="Heading2"/>
        <w:rPr>
          <w:u w:val="none"/>
        </w:rPr>
      </w:pPr>
      <w:r>
        <w:rPr>
          <w:spacing w:val="-4"/>
        </w:rPr>
        <w:t>How</w:t>
      </w:r>
      <w:r>
        <w:rPr>
          <w:spacing w:val="-4"/>
          <w:u w:val="none"/>
        </w:rPr>
        <w:t>:</w:t>
      </w:r>
    </w:p>
    <w:p w14:paraId="154DC868" w14:textId="355DC209" w:rsidR="00A25E90" w:rsidRDefault="00AA4E17">
      <w:pPr>
        <w:pStyle w:val="BodyText"/>
        <w:spacing w:before="160" w:line="228" w:lineRule="auto"/>
        <w:ind w:left="113" w:firstLine="1"/>
      </w:pPr>
      <w:r>
        <w:t xml:space="preserve">The </w:t>
      </w:r>
      <w:r w:rsidR="00D04717">
        <w:t xml:space="preserve">Summer </w:t>
      </w:r>
      <w:r>
        <w:t xml:space="preserve">Institute brings together participants </w:t>
      </w:r>
      <w:r w:rsidR="00526B09">
        <w:t>to</w:t>
      </w:r>
      <w:r>
        <w:t xml:space="preserve"> the Miller School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Medicine,</w:t>
      </w:r>
      <w:r>
        <w:rPr>
          <w:spacing w:val="-12"/>
        </w:rPr>
        <w:t xml:space="preserve"> </w:t>
      </w:r>
      <w:r w:rsidR="00D04717">
        <w:t>University</w:t>
      </w:r>
      <w:r>
        <w:t xml:space="preserve"> of Miami, for a two-week didactic </w:t>
      </w:r>
      <w:r w:rsidR="00383764">
        <w:t>S</w:t>
      </w:r>
      <w:r>
        <w:t xml:space="preserve">ummer </w:t>
      </w:r>
      <w:r w:rsidR="00383764">
        <w:t>I</w:t>
      </w:r>
      <w:r>
        <w:t>nstitute in June</w:t>
      </w:r>
      <w:r>
        <w:rPr>
          <w:spacing w:val="-10"/>
        </w:rPr>
        <w:t xml:space="preserve"> </w:t>
      </w:r>
      <w:r>
        <w:t>202</w:t>
      </w:r>
      <w:r w:rsidR="007D1018">
        <w:t>5</w:t>
      </w:r>
      <w:r>
        <w:t>,</w:t>
      </w:r>
      <w:r>
        <w:rPr>
          <w:spacing w:val="-8"/>
        </w:rPr>
        <w:t xml:space="preserve"> </w:t>
      </w:r>
      <w:r>
        <w:t>followed</w:t>
      </w:r>
      <w:r>
        <w:rPr>
          <w:spacing w:val="-8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one</w:t>
      </w:r>
    </w:p>
    <w:p w14:paraId="087125AF" w14:textId="4CF738CF" w:rsidR="00A25E90" w:rsidRDefault="00AA4E17" w:rsidP="00511B7C">
      <w:pPr>
        <w:pStyle w:val="BodyText"/>
        <w:spacing w:line="225" w:lineRule="auto"/>
        <w:ind w:left="110" w:right="59" w:firstLine="1"/>
      </w:pPr>
      <w:r>
        <w:t xml:space="preserve">-week NIH Mock Study </w:t>
      </w:r>
      <w:r w:rsidR="007D1018">
        <w:t>session</w:t>
      </w:r>
      <w:r>
        <w:t xml:space="preserve"> in June 202</w:t>
      </w:r>
      <w:r w:rsidR="007D1018">
        <w:t>6</w:t>
      </w:r>
      <w:r>
        <w:t>. A short mid-year</w:t>
      </w:r>
      <w:r>
        <w:rPr>
          <w:spacing w:val="-10"/>
        </w:rPr>
        <w:t xml:space="preserve"> </w:t>
      </w:r>
      <w:r>
        <w:t>meeting</w:t>
      </w:r>
      <w:r>
        <w:rPr>
          <w:spacing w:val="-10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 xml:space="preserve">held during the </w:t>
      </w:r>
      <w:r w:rsidR="00D70B79">
        <w:t>BSM</w:t>
      </w:r>
      <w:r>
        <w:t xml:space="preserve"> Institute’s academic year.</w:t>
      </w:r>
    </w:p>
    <w:p w14:paraId="37D04934" w14:textId="77777777" w:rsidR="00511B7C" w:rsidRDefault="00511B7C" w:rsidP="00511B7C">
      <w:pPr>
        <w:pStyle w:val="BodyText"/>
        <w:spacing w:line="225" w:lineRule="auto"/>
        <w:ind w:left="110" w:right="59" w:firstLine="1"/>
      </w:pPr>
    </w:p>
    <w:p w14:paraId="77BF5B33" w14:textId="77777777" w:rsidR="00A25E90" w:rsidRDefault="00AA4E17">
      <w:pPr>
        <w:pStyle w:val="Heading2"/>
        <w:rPr>
          <w:u w:val="none"/>
        </w:rPr>
      </w:pPr>
      <w:r>
        <w:rPr>
          <w:spacing w:val="-2"/>
        </w:rPr>
        <w:t>Eligibility</w:t>
      </w:r>
      <w:r>
        <w:rPr>
          <w:spacing w:val="-2"/>
          <w:u w:val="none"/>
        </w:rPr>
        <w:t>:</w:t>
      </w:r>
    </w:p>
    <w:p w14:paraId="031AAF50" w14:textId="2629C0AE" w:rsidR="00A25E90" w:rsidRDefault="00AA4E17" w:rsidP="00376AC4">
      <w:pPr>
        <w:pStyle w:val="BodyText"/>
        <w:spacing w:before="162" w:line="225" w:lineRule="auto"/>
        <w:ind w:left="113" w:firstLine="1"/>
      </w:pPr>
      <w:r>
        <w:t>The</w:t>
      </w:r>
      <w:r>
        <w:rPr>
          <w:spacing w:val="-13"/>
        </w:rPr>
        <w:t xml:space="preserve"> </w:t>
      </w:r>
      <w:r>
        <w:t>institute</w:t>
      </w:r>
      <w:r>
        <w:rPr>
          <w:spacing w:val="-12"/>
        </w:rPr>
        <w:t xml:space="preserve"> </w:t>
      </w:r>
      <w:r>
        <w:t>provides</w:t>
      </w:r>
      <w:r>
        <w:rPr>
          <w:spacing w:val="-13"/>
        </w:rPr>
        <w:t xml:space="preserve"> </w:t>
      </w:r>
      <w:r>
        <w:t xml:space="preserve">funding to support travel and </w:t>
      </w:r>
      <w:r w:rsidR="00E65475">
        <w:t>accommodations</w:t>
      </w:r>
      <w:r>
        <w:t xml:space="preserve"> for up to 12 mentees. To be eligible to participate, you must be:</w:t>
      </w:r>
    </w:p>
    <w:p w14:paraId="73791111" w14:textId="5BE9905E" w:rsidR="00511B7C" w:rsidRPr="00511B7C" w:rsidRDefault="00511B7C" w:rsidP="00376AC4">
      <w:pPr>
        <w:pStyle w:val="ListParagraph"/>
        <w:numPr>
          <w:ilvl w:val="0"/>
          <w:numId w:val="1"/>
        </w:numPr>
        <w:tabs>
          <w:tab w:val="left" w:pos="223"/>
        </w:tabs>
        <w:spacing w:before="0"/>
        <w:ind w:left="231" w:right="43" w:hanging="101"/>
        <w:rPr>
          <w:rFonts w:ascii="Symbol" w:hAnsi="Symbol"/>
          <w:position w:val="1"/>
          <w:sz w:val="18"/>
        </w:rPr>
      </w:pPr>
      <w:r>
        <w:rPr>
          <w:sz w:val="18"/>
        </w:rPr>
        <w:t>PhD,</w:t>
      </w:r>
      <w:r>
        <w:rPr>
          <w:spacing w:val="-8"/>
          <w:sz w:val="18"/>
        </w:rPr>
        <w:t xml:space="preserve"> </w:t>
      </w:r>
      <w:r>
        <w:rPr>
          <w:sz w:val="18"/>
        </w:rPr>
        <w:t>Ed.D</w:t>
      </w:r>
      <w:r w:rsidR="002D00BB">
        <w:rPr>
          <w:sz w:val="18"/>
        </w:rPr>
        <w:t>.,</w:t>
      </w:r>
      <w:r>
        <w:rPr>
          <w:spacing w:val="-8"/>
          <w:sz w:val="18"/>
        </w:rPr>
        <w:t xml:space="preserve"> </w:t>
      </w:r>
      <w:r>
        <w:rPr>
          <w:sz w:val="18"/>
        </w:rPr>
        <w:t>or</w:t>
      </w:r>
      <w:r>
        <w:rPr>
          <w:spacing w:val="-8"/>
          <w:sz w:val="18"/>
        </w:rPr>
        <w:t xml:space="preserve"> </w:t>
      </w:r>
      <w:r>
        <w:rPr>
          <w:sz w:val="18"/>
        </w:rPr>
        <w:t>MD</w:t>
      </w:r>
      <w:r>
        <w:rPr>
          <w:spacing w:val="-8"/>
          <w:sz w:val="18"/>
        </w:rPr>
        <w:t xml:space="preserve"> </w:t>
      </w:r>
      <w:r>
        <w:rPr>
          <w:sz w:val="18"/>
        </w:rPr>
        <w:t>or</w:t>
      </w:r>
      <w:r>
        <w:rPr>
          <w:spacing w:val="-8"/>
          <w:sz w:val="18"/>
        </w:rPr>
        <w:t xml:space="preserve"> </w:t>
      </w:r>
      <w:r>
        <w:rPr>
          <w:sz w:val="18"/>
        </w:rPr>
        <w:t>equivalent doctoral degree</w:t>
      </w:r>
    </w:p>
    <w:p w14:paraId="035081C8" w14:textId="16310179" w:rsidR="00511B7C" w:rsidRPr="00376AC4" w:rsidRDefault="00376AC4" w:rsidP="00376AC4">
      <w:pPr>
        <w:pStyle w:val="ListParagraph"/>
        <w:numPr>
          <w:ilvl w:val="0"/>
          <w:numId w:val="1"/>
        </w:numPr>
        <w:tabs>
          <w:tab w:val="left" w:pos="223"/>
        </w:tabs>
        <w:spacing w:before="0"/>
        <w:ind w:left="231" w:right="43" w:hanging="101"/>
        <w:rPr>
          <w:rFonts w:ascii="Symbol" w:hAnsi="Symbol"/>
          <w:position w:val="1"/>
          <w:sz w:val="18"/>
        </w:rPr>
      </w:pPr>
      <w:r>
        <w:rPr>
          <w:sz w:val="18"/>
        </w:rPr>
        <w:t>Being</w:t>
      </w:r>
      <w:r>
        <w:rPr>
          <w:spacing w:val="-15"/>
          <w:sz w:val="18"/>
        </w:rPr>
        <w:t xml:space="preserve"> a </w:t>
      </w:r>
      <w:r>
        <w:rPr>
          <w:sz w:val="18"/>
        </w:rPr>
        <w:t>junior faculty with an academic appointment before participation</w:t>
      </w:r>
    </w:p>
    <w:p w14:paraId="717EC754" w14:textId="5FCBDAEF" w:rsidR="00376AC4" w:rsidRPr="00376AC4" w:rsidRDefault="00376AC4" w:rsidP="00376AC4">
      <w:pPr>
        <w:pStyle w:val="ListParagraph"/>
        <w:numPr>
          <w:ilvl w:val="0"/>
          <w:numId w:val="1"/>
        </w:numPr>
        <w:tabs>
          <w:tab w:val="left" w:pos="222"/>
        </w:tabs>
        <w:spacing w:before="40"/>
        <w:ind w:left="224" w:hanging="111"/>
        <w:rPr>
          <w:sz w:val="18"/>
          <w:szCs w:val="18"/>
        </w:rPr>
      </w:pPr>
      <w:r w:rsidRPr="004E770B">
        <w:rPr>
          <w:sz w:val="18"/>
          <w:szCs w:val="18"/>
        </w:rPr>
        <w:t>US</w:t>
      </w:r>
      <w:r w:rsidRPr="004E770B">
        <w:rPr>
          <w:spacing w:val="-4"/>
          <w:sz w:val="18"/>
          <w:szCs w:val="18"/>
        </w:rPr>
        <w:t xml:space="preserve"> </w:t>
      </w:r>
      <w:r w:rsidRPr="004E770B">
        <w:rPr>
          <w:sz w:val="18"/>
          <w:szCs w:val="18"/>
        </w:rPr>
        <w:t>Citizen</w:t>
      </w:r>
      <w:r w:rsidRPr="004E770B">
        <w:rPr>
          <w:spacing w:val="-2"/>
          <w:sz w:val="18"/>
          <w:szCs w:val="18"/>
        </w:rPr>
        <w:t xml:space="preserve"> </w:t>
      </w:r>
      <w:r w:rsidRPr="004E770B">
        <w:rPr>
          <w:sz w:val="18"/>
          <w:szCs w:val="18"/>
        </w:rPr>
        <w:t>or</w:t>
      </w:r>
      <w:r w:rsidRPr="004E770B">
        <w:rPr>
          <w:spacing w:val="45"/>
          <w:sz w:val="18"/>
          <w:szCs w:val="18"/>
        </w:rPr>
        <w:t xml:space="preserve"> </w:t>
      </w:r>
      <w:r w:rsidRPr="004E770B">
        <w:rPr>
          <w:sz w:val="18"/>
          <w:szCs w:val="18"/>
        </w:rPr>
        <w:t>Lawful</w:t>
      </w:r>
      <w:r w:rsidRPr="004E770B">
        <w:rPr>
          <w:spacing w:val="-1"/>
          <w:sz w:val="18"/>
          <w:szCs w:val="18"/>
        </w:rPr>
        <w:t xml:space="preserve"> </w:t>
      </w:r>
      <w:r w:rsidRPr="004E770B">
        <w:rPr>
          <w:spacing w:val="-4"/>
          <w:sz w:val="18"/>
          <w:szCs w:val="18"/>
        </w:rPr>
        <w:t>Per</w:t>
      </w:r>
      <w:r w:rsidRPr="004E770B">
        <w:rPr>
          <w:sz w:val="18"/>
          <w:szCs w:val="18"/>
        </w:rPr>
        <w:t>manent</w:t>
      </w:r>
      <w:r w:rsidRPr="004E770B">
        <w:rPr>
          <w:spacing w:val="-6"/>
          <w:sz w:val="18"/>
          <w:szCs w:val="18"/>
        </w:rPr>
        <w:t xml:space="preserve"> </w:t>
      </w:r>
      <w:r w:rsidRPr="004E770B">
        <w:rPr>
          <w:spacing w:val="-2"/>
          <w:sz w:val="18"/>
          <w:szCs w:val="18"/>
        </w:rPr>
        <w:t>Resident</w:t>
      </w:r>
    </w:p>
    <w:p w14:paraId="31C4463D" w14:textId="77777777" w:rsidR="00A25E90" w:rsidRDefault="00AA4E17">
      <w:pPr>
        <w:pStyle w:val="Heading1"/>
        <w:spacing w:before="104"/>
        <w:ind w:right="4"/>
        <w:jc w:val="center"/>
      </w:pPr>
      <w:r>
        <w:rPr>
          <w:b w:val="0"/>
          <w:i w:val="0"/>
        </w:rPr>
        <w:br w:type="column"/>
      </w:r>
      <w:r>
        <w:rPr>
          <w:color w:val="115B11"/>
          <w:spacing w:val="-2"/>
        </w:rPr>
        <w:t>Overview</w:t>
      </w:r>
    </w:p>
    <w:p w14:paraId="51C75227" w14:textId="08912909" w:rsidR="00A25E90" w:rsidRDefault="00AA4E17" w:rsidP="006C035C">
      <w:pPr>
        <w:pStyle w:val="BodyText"/>
        <w:spacing w:before="58" w:line="228" w:lineRule="auto"/>
        <w:ind w:left="114" w:right="38" w:firstLine="2"/>
      </w:pPr>
      <w:r>
        <w:t xml:space="preserve">The Summer Institute on Behavioral </w:t>
      </w:r>
      <w:r w:rsidR="009C0E64">
        <w:t>Medicine and Sleep Disorders Research is a research- career-advancing</w:t>
      </w:r>
      <w:r>
        <w:t xml:space="preserve"> opportunity at the University of Miami that is funded by the National Heart, Lung, and Blood Institute (NHLBI).</w:t>
      </w:r>
    </w:p>
    <w:p w14:paraId="66A7714A" w14:textId="5C7D2BAE" w:rsidR="00A25E90" w:rsidRDefault="00AA4E17" w:rsidP="006C035C">
      <w:pPr>
        <w:pStyle w:val="BodyText"/>
        <w:spacing w:before="192" w:line="228" w:lineRule="auto"/>
        <w:ind w:left="110" w:right="46" w:firstLine="3"/>
      </w:pPr>
      <w:r>
        <w:t xml:space="preserve">The </w:t>
      </w:r>
      <w:r w:rsidR="0006422C">
        <w:t>BSM Summer</w:t>
      </w:r>
      <w:r>
        <w:t xml:space="preserve"> Institute will provide </w:t>
      </w:r>
      <w:r w:rsidR="00662E77">
        <w:t xml:space="preserve">junior faculty with intensive didactic and mentored research training </w:t>
      </w:r>
      <w:r w:rsidR="007A6D12">
        <w:t>in behavioral medicine</w:t>
      </w:r>
      <w:r>
        <w:t xml:space="preserve"> and sleep disorders research.</w:t>
      </w:r>
    </w:p>
    <w:p w14:paraId="40B21CE4" w14:textId="49DED05E" w:rsidR="00A25E90" w:rsidRDefault="009C0E64" w:rsidP="006C035C">
      <w:pPr>
        <w:pStyle w:val="BodyText"/>
        <w:spacing w:before="193" w:line="228" w:lineRule="auto"/>
        <w:ind w:left="114" w:right="40" w:hanging="2"/>
      </w:pPr>
      <w:r>
        <w:t xml:space="preserve">This multidisciplinary training and mentoring institute </w:t>
      </w:r>
      <w:proofErr w:type="gramStart"/>
      <w:r w:rsidR="00E3116A">
        <w:t>aims</w:t>
      </w:r>
      <w:proofErr w:type="gramEnd"/>
      <w:r w:rsidR="00AA4E17">
        <w:t xml:space="preserve"> to provide mentored learning opportunities to faculty in a</w:t>
      </w:r>
      <w:r w:rsidR="000D1739">
        <w:t xml:space="preserve"> top-tier</w:t>
      </w:r>
      <w:r w:rsidR="009E0AC2">
        <w:t xml:space="preserve"> academic</w:t>
      </w:r>
      <w:r w:rsidR="00AA4E17">
        <w:t xml:space="preserve"> environment,</w:t>
      </w:r>
      <w:r w:rsidR="00AA4E17">
        <w:rPr>
          <w:spacing w:val="-9"/>
        </w:rPr>
        <w:t xml:space="preserve"> </w:t>
      </w:r>
      <w:r w:rsidR="00AA4E17">
        <w:t>employing</w:t>
      </w:r>
      <w:r w:rsidR="00AA4E17">
        <w:rPr>
          <w:spacing w:val="-9"/>
        </w:rPr>
        <w:t xml:space="preserve"> </w:t>
      </w:r>
      <w:r w:rsidR="00E375AD">
        <w:t>state-of-the-art</w:t>
      </w:r>
      <w:r w:rsidR="00AA4E17">
        <w:t xml:space="preserve"> methods and innovative techniques in their fields.</w:t>
      </w:r>
    </w:p>
    <w:p w14:paraId="0C0B3E15" w14:textId="3783B275" w:rsidR="00A25E90" w:rsidRDefault="00AA4E17" w:rsidP="006C035C">
      <w:pPr>
        <w:pStyle w:val="BodyText"/>
        <w:spacing w:before="195" w:line="225" w:lineRule="auto"/>
        <w:ind w:left="113" w:right="38"/>
      </w:pPr>
      <w:r>
        <w:t xml:space="preserve">The </w:t>
      </w:r>
      <w:r w:rsidR="004E35A7">
        <w:t>S</w:t>
      </w:r>
      <w:r w:rsidR="0006422C">
        <w:t>ummer</w:t>
      </w:r>
      <w:r>
        <w:t xml:space="preserve"> Institute focuses on </w:t>
      </w:r>
      <w:r w:rsidR="00AA1A55">
        <w:rPr>
          <w:u w:val="single"/>
        </w:rPr>
        <w:t xml:space="preserve">six core </w:t>
      </w:r>
      <w:r w:rsidR="00AA1A55" w:rsidRPr="00AA1A55">
        <w:t>competencies: conceptual knowledge in translational sciences, communication skills, research skill development, professionalism, leadership and management skills, and responsible research conduct</w:t>
      </w:r>
      <w:r w:rsidRPr="00AA1A55">
        <w:t>.</w:t>
      </w:r>
    </w:p>
    <w:p w14:paraId="26596AA5" w14:textId="72C5B684" w:rsidR="00A25E90" w:rsidRDefault="00AA4E17">
      <w:pPr>
        <w:pStyle w:val="Heading1"/>
        <w:spacing w:before="87"/>
        <w:ind w:left="353"/>
      </w:pPr>
      <w:r>
        <w:rPr>
          <w:b w:val="0"/>
          <w:i w:val="0"/>
        </w:rPr>
        <w:br w:type="column"/>
      </w:r>
      <w:r>
        <w:rPr>
          <w:color w:val="115B11"/>
          <w:spacing w:val="-6"/>
        </w:rPr>
        <w:t xml:space="preserve">The </w:t>
      </w:r>
      <w:r w:rsidR="00BC530C">
        <w:rPr>
          <w:color w:val="115B11"/>
          <w:spacing w:val="-6"/>
        </w:rPr>
        <w:t>Summer</w:t>
      </w:r>
      <w:r>
        <w:rPr>
          <w:color w:val="115B11"/>
          <w:spacing w:val="-3"/>
        </w:rPr>
        <w:t xml:space="preserve"> </w:t>
      </w:r>
      <w:r>
        <w:rPr>
          <w:color w:val="115B11"/>
          <w:spacing w:val="-6"/>
        </w:rPr>
        <w:t>Institute</w:t>
      </w:r>
      <w:r>
        <w:rPr>
          <w:color w:val="115B11"/>
          <w:spacing w:val="-3"/>
        </w:rPr>
        <w:t xml:space="preserve"> </w:t>
      </w:r>
      <w:r>
        <w:rPr>
          <w:color w:val="115B11"/>
          <w:spacing w:val="-6"/>
        </w:rPr>
        <w:t>will:</w:t>
      </w:r>
    </w:p>
    <w:p w14:paraId="4F5D0C90" w14:textId="3E141B5E" w:rsidR="00A25E90" w:rsidRDefault="00AA4E17" w:rsidP="006C035C">
      <w:pPr>
        <w:pStyle w:val="ListParagraph"/>
        <w:numPr>
          <w:ilvl w:val="0"/>
          <w:numId w:val="1"/>
        </w:numPr>
        <w:tabs>
          <w:tab w:val="left" w:pos="377"/>
          <w:tab w:val="left" w:pos="380"/>
        </w:tabs>
        <w:spacing w:before="60" w:line="223" w:lineRule="auto"/>
        <w:ind w:right="200" w:hanging="267"/>
        <w:rPr>
          <w:rFonts w:ascii="Symbol" w:hAnsi="Symbol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sz w:val="18"/>
        </w:rPr>
        <w:t>Provide fundamental training by interdisciplinary faculty</w:t>
      </w:r>
      <w:r>
        <w:rPr>
          <w:spacing w:val="40"/>
          <w:sz w:val="18"/>
        </w:rPr>
        <w:t xml:space="preserve"> </w:t>
      </w:r>
      <w:r>
        <w:rPr>
          <w:sz w:val="18"/>
        </w:rPr>
        <w:t>in</w:t>
      </w:r>
      <w:r>
        <w:rPr>
          <w:spacing w:val="40"/>
          <w:sz w:val="18"/>
        </w:rPr>
        <w:t xml:space="preserve"> </w:t>
      </w:r>
      <w:r>
        <w:rPr>
          <w:sz w:val="18"/>
        </w:rPr>
        <w:t>behavioral</w:t>
      </w:r>
      <w:r>
        <w:rPr>
          <w:spacing w:val="20"/>
          <w:sz w:val="18"/>
        </w:rPr>
        <w:t xml:space="preserve"> </w:t>
      </w:r>
      <w:r>
        <w:rPr>
          <w:sz w:val="18"/>
        </w:rPr>
        <w:t>medicine</w:t>
      </w:r>
      <w:r>
        <w:rPr>
          <w:spacing w:val="20"/>
          <w:sz w:val="18"/>
        </w:rPr>
        <w:t xml:space="preserve"> </w:t>
      </w:r>
      <w:r>
        <w:rPr>
          <w:sz w:val="18"/>
        </w:rPr>
        <w:t>and</w:t>
      </w:r>
      <w:r>
        <w:rPr>
          <w:spacing w:val="-7"/>
          <w:sz w:val="18"/>
        </w:rPr>
        <w:t xml:space="preserve"> </w:t>
      </w:r>
      <w:r>
        <w:rPr>
          <w:sz w:val="18"/>
        </w:rPr>
        <w:t>sleep</w:t>
      </w:r>
      <w:r>
        <w:rPr>
          <w:spacing w:val="-7"/>
          <w:sz w:val="18"/>
        </w:rPr>
        <w:t xml:space="preserve"> </w:t>
      </w:r>
      <w:r>
        <w:rPr>
          <w:sz w:val="18"/>
        </w:rPr>
        <w:t>disorders</w:t>
      </w:r>
      <w:r w:rsidR="00C808A7">
        <w:rPr>
          <w:sz w:val="18"/>
        </w:rPr>
        <w:t xml:space="preserve"> research</w:t>
      </w:r>
      <w:r>
        <w:rPr>
          <w:sz w:val="18"/>
        </w:rPr>
        <w:t>.</w:t>
      </w:r>
    </w:p>
    <w:p w14:paraId="3FB7DB3C" w14:textId="7441F7CE" w:rsidR="00A25E90" w:rsidRDefault="00AA4E17" w:rsidP="006C035C">
      <w:pPr>
        <w:pStyle w:val="ListParagraph"/>
        <w:numPr>
          <w:ilvl w:val="0"/>
          <w:numId w:val="1"/>
        </w:numPr>
        <w:tabs>
          <w:tab w:val="left" w:pos="375"/>
          <w:tab w:val="left" w:pos="380"/>
          <w:tab w:val="left" w:pos="1372"/>
          <w:tab w:val="left" w:pos="2625"/>
        </w:tabs>
        <w:spacing w:before="92" w:line="228" w:lineRule="auto"/>
        <w:ind w:left="375" w:right="167" w:hanging="265"/>
        <w:rPr>
          <w:rFonts w:ascii="Symbol" w:hAnsi="Symbol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spacing w:val="-2"/>
          <w:sz w:val="18"/>
        </w:rPr>
        <w:t>Establish</w:t>
      </w:r>
      <w:r w:rsidR="006C035C">
        <w:rPr>
          <w:spacing w:val="-2"/>
          <w:sz w:val="18"/>
        </w:rPr>
        <w:t xml:space="preserve"> </w:t>
      </w:r>
      <w:r>
        <w:rPr>
          <w:spacing w:val="-2"/>
          <w:sz w:val="18"/>
        </w:rPr>
        <w:t>partnerships</w:t>
      </w:r>
      <w:r w:rsidR="006C035C">
        <w:rPr>
          <w:sz w:val="18"/>
        </w:rPr>
        <w:t xml:space="preserve"> </w:t>
      </w:r>
      <w:r>
        <w:rPr>
          <w:sz w:val="18"/>
        </w:rPr>
        <w:t>between mentors (Primary and Peer) and mentees based on their mutual research interests</w:t>
      </w:r>
      <w:r>
        <w:rPr>
          <w:spacing w:val="40"/>
          <w:sz w:val="18"/>
        </w:rPr>
        <w:t xml:space="preserve"> </w:t>
      </w:r>
      <w:r>
        <w:rPr>
          <w:sz w:val="18"/>
        </w:rPr>
        <w:t>in the areas of translational</w:t>
      </w:r>
      <w:r>
        <w:rPr>
          <w:spacing w:val="40"/>
          <w:sz w:val="18"/>
        </w:rPr>
        <w:t xml:space="preserve"> </w:t>
      </w:r>
      <w:r>
        <w:rPr>
          <w:sz w:val="18"/>
        </w:rPr>
        <w:t>behavioral medicine</w:t>
      </w:r>
      <w:r>
        <w:rPr>
          <w:spacing w:val="40"/>
          <w:sz w:val="18"/>
        </w:rPr>
        <w:t xml:space="preserve"> </w:t>
      </w:r>
      <w:r>
        <w:rPr>
          <w:sz w:val="18"/>
        </w:rPr>
        <w:t>and</w:t>
      </w:r>
      <w:r>
        <w:rPr>
          <w:spacing w:val="40"/>
          <w:sz w:val="18"/>
        </w:rPr>
        <w:t xml:space="preserve"> </w:t>
      </w:r>
      <w:r>
        <w:rPr>
          <w:sz w:val="18"/>
        </w:rPr>
        <w:t>sleep</w:t>
      </w:r>
      <w:r>
        <w:rPr>
          <w:spacing w:val="40"/>
          <w:sz w:val="18"/>
        </w:rPr>
        <w:t xml:space="preserve"> </w:t>
      </w:r>
      <w:r>
        <w:rPr>
          <w:sz w:val="18"/>
        </w:rPr>
        <w:t>disorders</w:t>
      </w:r>
      <w:r>
        <w:rPr>
          <w:spacing w:val="-5"/>
          <w:sz w:val="18"/>
        </w:rPr>
        <w:t xml:space="preserve"> </w:t>
      </w:r>
      <w:r>
        <w:rPr>
          <w:sz w:val="18"/>
        </w:rPr>
        <w:t>research.</w:t>
      </w:r>
    </w:p>
    <w:p w14:paraId="0B626E5B" w14:textId="7F7E3E2B" w:rsidR="00A25E90" w:rsidRDefault="00AA4E17" w:rsidP="006C035C">
      <w:pPr>
        <w:pStyle w:val="ListParagraph"/>
        <w:numPr>
          <w:ilvl w:val="0"/>
          <w:numId w:val="1"/>
        </w:numPr>
        <w:tabs>
          <w:tab w:val="left" w:pos="377"/>
          <w:tab w:val="left" w:pos="380"/>
        </w:tabs>
        <w:spacing w:before="85" w:line="228" w:lineRule="auto"/>
        <w:ind w:right="182" w:hanging="267"/>
        <w:rPr>
          <w:rFonts w:ascii="Symbol" w:hAnsi="Symbol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sz w:val="18"/>
        </w:rPr>
        <w:t>Help mentees develop skills needed to develop innovative</w:t>
      </w:r>
      <w:r>
        <w:rPr>
          <w:spacing w:val="40"/>
          <w:sz w:val="18"/>
        </w:rPr>
        <w:t xml:space="preserve"> </w:t>
      </w:r>
      <w:r>
        <w:rPr>
          <w:sz w:val="18"/>
        </w:rPr>
        <w:t>research</w:t>
      </w:r>
      <w:r>
        <w:rPr>
          <w:spacing w:val="40"/>
          <w:sz w:val="18"/>
        </w:rPr>
        <w:t xml:space="preserve"> </w:t>
      </w:r>
      <w:r>
        <w:rPr>
          <w:sz w:val="18"/>
        </w:rPr>
        <w:t>ideas</w:t>
      </w:r>
      <w:r>
        <w:rPr>
          <w:spacing w:val="40"/>
          <w:sz w:val="18"/>
        </w:rPr>
        <w:t xml:space="preserve"> </w:t>
      </w:r>
      <w:r>
        <w:rPr>
          <w:sz w:val="18"/>
        </w:rPr>
        <w:t>and apply</w:t>
      </w:r>
      <w:r>
        <w:rPr>
          <w:spacing w:val="40"/>
          <w:sz w:val="18"/>
        </w:rPr>
        <w:t xml:space="preserve"> </w:t>
      </w:r>
      <w:r>
        <w:rPr>
          <w:sz w:val="18"/>
        </w:rPr>
        <w:t>for</w:t>
      </w:r>
      <w:r>
        <w:rPr>
          <w:spacing w:val="40"/>
          <w:sz w:val="18"/>
        </w:rPr>
        <w:t xml:space="preserve"> </w:t>
      </w:r>
      <w:r>
        <w:rPr>
          <w:sz w:val="18"/>
        </w:rPr>
        <w:t>research</w:t>
      </w:r>
      <w:r>
        <w:rPr>
          <w:spacing w:val="40"/>
          <w:sz w:val="18"/>
        </w:rPr>
        <w:t xml:space="preserve"> </w:t>
      </w:r>
      <w:r>
        <w:rPr>
          <w:sz w:val="18"/>
        </w:rPr>
        <w:t>funding</w:t>
      </w:r>
      <w:r>
        <w:rPr>
          <w:spacing w:val="40"/>
          <w:sz w:val="18"/>
        </w:rPr>
        <w:t xml:space="preserve"> </w:t>
      </w:r>
      <w:r>
        <w:rPr>
          <w:sz w:val="18"/>
        </w:rPr>
        <w:t>to</w:t>
      </w:r>
      <w:r>
        <w:rPr>
          <w:spacing w:val="40"/>
          <w:sz w:val="18"/>
        </w:rPr>
        <w:t xml:space="preserve"> </w:t>
      </w:r>
      <w:r>
        <w:rPr>
          <w:sz w:val="18"/>
        </w:rPr>
        <w:t>support their</w:t>
      </w:r>
      <w:r>
        <w:rPr>
          <w:spacing w:val="40"/>
          <w:sz w:val="18"/>
        </w:rPr>
        <w:t xml:space="preserve"> </w:t>
      </w:r>
      <w:r>
        <w:rPr>
          <w:sz w:val="18"/>
        </w:rPr>
        <w:t>independent academic careers.</w:t>
      </w:r>
    </w:p>
    <w:p w14:paraId="5A305F91" w14:textId="2817A6B1" w:rsidR="00A25E90" w:rsidRDefault="00AA4E17" w:rsidP="006C035C">
      <w:pPr>
        <w:pStyle w:val="ListParagraph"/>
        <w:numPr>
          <w:ilvl w:val="0"/>
          <w:numId w:val="1"/>
        </w:numPr>
        <w:tabs>
          <w:tab w:val="left" w:pos="378"/>
          <w:tab w:val="left" w:pos="380"/>
        </w:tabs>
        <w:spacing w:before="74" w:line="218" w:lineRule="auto"/>
        <w:ind w:left="378" w:right="608" w:hanging="268"/>
        <w:rPr>
          <w:rFonts w:ascii="Symbol" w:hAnsi="Symbol"/>
          <w:position w:val="3"/>
          <w:sz w:val="20"/>
        </w:rPr>
      </w:pPr>
      <w:r>
        <w:rPr>
          <w:rFonts w:ascii="Times New Roman" w:hAnsi="Times New Roman"/>
          <w:position w:val="3"/>
          <w:sz w:val="20"/>
        </w:rPr>
        <w:tab/>
      </w:r>
      <w:r>
        <w:rPr>
          <w:sz w:val="18"/>
        </w:rPr>
        <w:t>Conduct</w:t>
      </w:r>
      <w:r>
        <w:rPr>
          <w:spacing w:val="21"/>
          <w:sz w:val="18"/>
        </w:rPr>
        <w:t xml:space="preserve"> </w:t>
      </w:r>
      <w:r>
        <w:rPr>
          <w:sz w:val="18"/>
        </w:rPr>
        <w:t>grant-writing</w:t>
      </w:r>
      <w:r>
        <w:rPr>
          <w:spacing w:val="22"/>
          <w:sz w:val="18"/>
        </w:rPr>
        <w:t xml:space="preserve"> </w:t>
      </w:r>
      <w:r>
        <w:rPr>
          <w:sz w:val="18"/>
        </w:rPr>
        <w:t>workshops</w:t>
      </w:r>
      <w:r>
        <w:rPr>
          <w:spacing w:val="22"/>
          <w:sz w:val="18"/>
        </w:rPr>
        <w:t xml:space="preserve"> </w:t>
      </w:r>
      <w:r>
        <w:rPr>
          <w:sz w:val="18"/>
        </w:rPr>
        <w:t>to promote</w:t>
      </w:r>
      <w:r>
        <w:rPr>
          <w:spacing w:val="40"/>
          <w:sz w:val="18"/>
        </w:rPr>
        <w:t xml:space="preserve"> </w:t>
      </w:r>
      <w:r w:rsidR="00AC27BA">
        <w:rPr>
          <w:sz w:val="18"/>
        </w:rPr>
        <w:t>sustainable independent research</w:t>
      </w:r>
      <w:r>
        <w:rPr>
          <w:sz w:val="18"/>
        </w:rPr>
        <w:t xml:space="preserve"> careers.</w:t>
      </w:r>
    </w:p>
    <w:p w14:paraId="0CCF1499" w14:textId="7FD46B72" w:rsidR="00A25E90" w:rsidRDefault="00AA4E17" w:rsidP="006C035C">
      <w:pPr>
        <w:pStyle w:val="ListParagraph"/>
        <w:numPr>
          <w:ilvl w:val="0"/>
          <w:numId w:val="1"/>
        </w:numPr>
        <w:tabs>
          <w:tab w:val="left" w:pos="376"/>
          <w:tab w:val="left" w:pos="380"/>
        </w:tabs>
        <w:spacing w:before="69" w:line="228" w:lineRule="auto"/>
        <w:ind w:left="376" w:right="193" w:hanging="266"/>
        <w:rPr>
          <w:rFonts w:ascii="Symbol" w:hAnsi="Symbol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sz w:val="18"/>
        </w:rPr>
        <w:t>Leverage</w:t>
      </w:r>
      <w:r>
        <w:rPr>
          <w:spacing w:val="40"/>
          <w:sz w:val="18"/>
        </w:rPr>
        <w:t xml:space="preserve"> </w:t>
      </w:r>
      <w:r>
        <w:rPr>
          <w:sz w:val="18"/>
        </w:rPr>
        <w:t>existing remote learning platforms</w:t>
      </w:r>
      <w:r>
        <w:rPr>
          <w:spacing w:val="19"/>
          <w:sz w:val="18"/>
        </w:rPr>
        <w:t xml:space="preserve"> </w:t>
      </w:r>
      <w:r>
        <w:rPr>
          <w:sz w:val="18"/>
        </w:rPr>
        <w:t>to</w:t>
      </w:r>
      <w:r>
        <w:rPr>
          <w:spacing w:val="-5"/>
          <w:sz w:val="18"/>
        </w:rPr>
        <w:t xml:space="preserve"> </w:t>
      </w:r>
      <w:r>
        <w:rPr>
          <w:sz w:val="18"/>
        </w:rPr>
        <w:t>provide</w:t>
      </w:r>
      <w:r>
        <w:rPr>
          <w:spacing w:val="40"/>
          <w:sz w:val="18"/>
        </w:rPr>
        <w:t xml:space="preserve"> </w:t>
      </w:r>
      <w:r>
        <w:rPr>
          <w:sz w:val="18"/>
        </w:rPr>
        <w:t>continuing</w:t>
      </w:r>
      <w:r>
        <w:rPr>
          <w:spacing w:val="40"/>
          <w:sz w:val="18"/>
        </w:rPr>
        <w:t xml:space="preserve"> </w:t>
      </w:r>
      <w:r>
        <w:rPr>
          <w:sz w:val="18"/>
        </w:rPr>
        <w:t>support, mentorship,</w:t>
      </w:r>
      <w:r>
        <w:rPr>
          <w:spacing w:val="40"/>
          <w:sz w:val="18"/>
        </w:rPr>
        <w:t xml:space="preserve"> </w:t>
      </w:r>
      <w:r>
        <w:rPr>
          <w:sz w:val="18"/>
        </w:rPr>
        <w:t>and coaching</w:t>
      </w:r>
      <w:r>
        <w:rPr>
          <w:spacing w:val="80"/>
          <w:sz w:val="18"/>
        </w:rPr>
        <w:t xml:space="preserve"> </w:t>
      </w:r>
      <w:r>
        <w:rPr>
          <w:sz w:val="18"/>
        </w:rPr>
        <w:t>while developing</w:t>
      </w:r>
      <w:r>
        <w:rPr>
          <w:spacing w:val="80"/>
          <w:sz w:val="18"/>
        </w:rPr>
        <w:t xml:space="preserve"> </w:t>
      </w:r>
      <w:r>
        <w:rPr>
          <w:sz w:val="18"/>
        </w:rPr>
        <w:t>manuscripts</w:t>
      </w:r>
      <w:r>
        <w:rPr>
          <w:spacing w:val="80"/>
          <w:sz w:val="18"/>
        </w:rPr>
        <w:t xml:space="preserve"> </w:t>
      </w:r>
      <w:r>
        <w:rPr>
          <w:sz w:val="18"/>
        </w:rPr>
        <w:t xml:space="preserve">and research </w:t>
      </w:r>
      <w:r>
        <w:rPr>
          <w:spacing w:val="-2"/>
          <w:sz w:val="18"/>
        </w:rPr>
        <w:t>proposals.</w:t>
      </w:r>
    </w:p>
    <w:p w14:paraId="7F55D9AA" w14:textId="77777777" w:rsidR="00A25E90" w:rsidRDefault="00A25E90">
      <w:pPr>
        <w:spacing w:line="228" w:lineRule="auto"/>
        <w:rPr>
          <w:rFonts w:ascii="Symbol" w:hAnsi="Symbol"/>
          <w:sz w:val="20"/>
        </w:rPr>
        <w:sectPr w:rsidR="00A25E90" w:rsidSect="00AB7BC2">
          <w:type w:val="continuous"/>
          <w:pgSz w:w="12240" w:h="15840"/>
          <w:pgMar w:top="800" w:right="660" w:bottom="280" w:left="320" w:header="720" w:footer="720" w:gutter="0"/>
          <w:cols w:num="3" w:space="720" w:equalWidth="0">
            <w:col w:w="2501" w:space="135"/>
            <w:col w:w="4312" w:space="396"/>
            <w:col w:w="3916"/>
          </w:cols>
        </w:sectPr>
      </w:pPr>
    </w:p>
    <w:p w14:paraId="5F78E346" w14:textId="2BCC2D8F" w:rsidR="008763E4" w:rsidRDefault="00AA4E17" w:rsidP="00376AC4">
      <w:pPr>
        <w:pStyle w:val="Heading1"/>
        <w:spacing w:before="0"/>
        <w:ind w:left="-2434"/>
        <w:jc w:val="center"/>
        <w:rPr>
          <w:color w:val="115B11"/>
          <w:spacing w:val="-2"/>
        </w:rPr>
      </w:pPr>
      <w:r>
        <w:rPr>
          <w:b w:val="0"/>
          <w:i w:val="0"/>
        </w:rPr>
        <w:br w:type="column"/>
      </w:r>
      <w:r>
        <w:rPr>
          <w:color w:val="115B11"/>
        </w:rPr>
        <w:t>Program</w:t>
      </w:r>
      <w:r>
        <w:rPr>
          <w:color w:val="115B11"/>
          <w:spacing w:val="1"/>
        </w:rPr>
        <w:t xml:space="preserve"> </w:t>
      </w:r>
      <w:r>
        <w:rPr>
          <w:color w:val="115B11"/>
          <w:spacing w:val="-2"/>
        </w:rPr>
        <w:t>Director</w:t>
      </w:r>
    </w:p>
    <w:p w14:paraId="4AC67EF6" w14:textId="77777777" w:rsidR="005D203E" w:rsidRDefault="00920BA0" w:rsidP="00376AC4">
      <w:pPr>
        <w:pStyle w:val="Heading1"/>
        <w:spacing w:before="0"/>
        <w:ind w:left="-2434"/>
        <w:jc w:val="center"/>
        <w:rPr>
          <w:spacing w:val="-5"/>
        </w:rPr>
      </w:pPr>
      <w:r>
        <w:t>Girardin</w:t>
      </w:r>
      <w:r>
        <w:rPr>
          <w:spacing w:val="-10"/>
        </w:rPr>
        <w:t xml:space="preserve"> </w:t>
      </w:r>
      <w:r>
        <w:t>Jean-Louis,</w:t>
      </w:r>
      <w:r>
        <w:rPr>
          <w:spacing w:val="-12"/>
        </w:rPr>
        <w:t xml:space="preserve"> </w:t>
      </w:r>
      <w:r>
        <w:rPr>
          <w:spacing w:val="-5"/>
        </w:rPr>
        <w:t>PhD</w:t>
      </w:r>
    </w:p>
    <w:p w14:paraId="5D30AE55" w14:textId="195BEB75" w:rsidR="00A25E90" w:rsidRPr="00376AC4" w:rsidRDefault="00920BA0" w:rsidP="00376AC4">
      <w:pPr>
        <w:pStyle w:val="Heading1"/>
        <w:spacing w:before="0"/>
        <w:ind w:left="-2434"/>
        <w:jc w:val="center"/>
        <w:rPr>
          <w:sz w:val="20"/>
          <w:szCs w:val="20"/>
        </w:rPr>
        <w:sectPr w:rsidR="00A25E90" w:rsidRPr="00376AC4" w:rsidSect="00AB7BC2">
          <w:type w:val="continuous"/>
          <w:pgSz w:w="12240" w:h="15840"/>
          <w:pgMar w:top="800" w:right="660" w:bottom="280" w:left="320" w:header="720" w:footer="720" w:gutter="0"/>
          <w:cols w:num="2" w:space="720" w:equalWidth="0">
            <w:col w:w="2192" w:space="3255"/>
            <w:col w:w="5813"/>
          </w:cols>
        </w:sectPr>
      </w:pPr>
      <w:r w:rsidRPr="008763E4">
        <w:rPr>
          <w:sz w:val="20"/>
          <w:szCs w:val="20"/>
        </w:rPr>
        <w:t>Professor of Psychiatry</w:t>
      </w:r>
      <w:r w:rsidRPr="008763E4">
        <w:rPr>
          <w:spacing w:val="-10"/>
          <w:sz w:val="20"/>
          <w:szCs w:val="20"/>
        </w:rPr>
        <w:t xml:space="preserve"> </w:t>
      </w:r>
      <w:r w:rsidRPr="008763E4">
        <w:rPr>
          <w:sz w:val="20"/>
          <w:szCs w:val="20"/>
        </w:rPr>
        <w:t>and</w:t>
      </w:r>
      <w:r w:rsidRPr="008763E4">
        <w:rPr>
          <w:spacing w:val="-9"/>
          <w:sz w:val="20"/>
          <w:szCs w:val="20"/>
        </w:rPr>
        <w:t xml:space="preserve"> </w:t>
      </w:r>
      <w:r w:rsidRPr="008763E4">
        <w:rPr>
          <w:sz w:val="20"/>
          <w:szCs w:val="20"/>
        </w:rPr>
        <w:t>Neurology,</w:t>
      </w:r>
      <w:r w:rsidRPr="008763E4">
        <w:rPr>
          <w:spacing w:val="-9"/>
          <w:sz w:val="20"/>
          <w:szCs w:val="20"/>
        </w:rPr>
        <w:t xml:space="preserve"> </w:t>
      </w:r>
      <w:r w:rsidRPr="008763E4">
        <w:rPr>
          <w:sz w:val="20"/>
          <w:szCs w:val="20"/>
        </w:rPr>
        <w:t>University</w:t>
      </w:r>
      <w:r w:rsidRPr="008763E4">
        <w:rPr>
          <w:spacing w:val="-10"/>
          <w:sz w:val="20"/>
          <w:szCs w:val="20"/>
        </w:rPr>
        <w:t xml:space="preserve"> </w:t>
      </w:r>
      <w:r w:rsidRPr="008763E4">
        <w:rPr>
          <w:sz w:val="20"/>
          <w:szCs w:val="20"/>
        </w:rPr>
        <w:t>of</w:t>
      </w:r>
      <w:r w:rsidRPr="008763E4">
        <w:rPr>
          <w:spacing w:val="-9"/>
          <w:sz w:val="20"/>
          <w:szCs w:val="20"/>
        </w:rPr>
        <w:t xml:space="preserve"> </w:t>
      </w:r>
      <w:r w:rsidRPr="008763E4">
        <w:rPr>
          <w:sz w:val="20"/>
          <w:szCs w:val="20"/>
        </w:rPr>
        <w:t>Miami</w:t>
      </w:r>
    </w:p>
    <w:p w14:paraId="5C62661D" w14:textId="77777777" w:rsidR="00A25E90" w:rsidRDefault="00AA4E17" w:rsidP="00376AC4">
      <w:pPr>
        <w:pStyle w:val="Heading2"/>
        <w:ind w:left="0" w:firstLine="164"/>
        <w:jc w:val="both"/>
        <w:rPr>
          <w:u w:val="none"/>
        </w:rPr>
      </w:pPr>
      <w:r>
        <w:t>Learn</w:t>
      </w:r>
      <w:r>
        <w:rPr>
          <w:spacing w:val="-1"/>
        </w:rPr>
        <w:t xml:space="preserve"> </w:t>
      </w:r>
      <w:r>
        <w:rPr>
          <w:spacing w:val="-2"/>
        </w:rPr>
        <w:t>More/Apply</w:t>
      </w:r>
      <w:r>
        <w:rPr>
          <w:spacing w:val="-2"/>
          <w:u w:val="none"/>
        </w:rPr>
        <w:t>:</w:t>
      </w:r>
    </w:p>
    <w:p w14:paraId="45F45B33" w14:textId="77777777" w:rsidR="00A25E90" w:rsidRPr="006B55A8" w:rsidRDefault="00AA4E17" w:rsidP="00376AC4">
      <w:pPr>
        <w:pStyle w:val="BodyText"/>
        <w:ind w:left="164" w:firstLine="16"/>
      </w:pPr>
      <w:r w:rsidRPr="006B55A8">
        <w:rPr>
          <w:spacing w:val="-2"/>
        </w:rPr>
        <w:t>For</w:t>
      </w:r>
      <w:r w:rsidRPr="006B55A8">
        <w:rPr>
          <w:spacing w:val="-10"/>
        </w:rPr>
        <w:t xml:space="preserve"> </w:t>
      </w:r>
      <w:r w:rsidRPr="006B55A8">
        <w:rPr>
          <w:spacing w:val="-2"/>
        </w:rPr>
        <w:t>more</w:t>
      </w:r>
      <w:r w:rsidRPr="006B55A8">
        <w:rPr>
          <w:spacing w:val="-10"/>
        </w:rPr>
        <w:t xml:space="preserve"> </w:t>
      </w:r>
      <w:r w:rsidRPr="006B55A8">
        <w:rPr>
          <w:spacing w:val="-2"/>
        </w:rPr>
        <w:t>information,</w:t>
      </w:r>
      <w:r w:rsidRPr="006B55A8">
        <w:rPr>
          <w:spacing w:val="-10"/>
        </w:rPr>
        <w:t xml:space="preserve"> </w:t>
      </w:r>
      <w:r w:rsidRPr="006B55A8">
        <w:rPr>
          <w:spacing w:val="-2"/>
        </w:rPr>
        <w:t xml:space="preserve">please </w:t>
      </w:r>
      <w:r w:rsidRPr="006B55A8">
        <w:rPr>
          <w:spacing w:val="-6"/>
        </w:rPr>
        <w:t>visit</w:t>
      </w:r>
      <w:r w:rsidRPr="006B55A8">
        <w:rPr>
          <w:spacing w:val="1"/>
        </w:rPr>
        <w:t xml:space="preserve"> </w:t>
      </w:r>
      <w:r w:rsidRPr="006B55A8">
        <w:rPr>
          <w:spacing w:val="-6"/>
        </w:rPr>
        <w:t>the</w:t>
      </w:r>
      <w:r w:rsidRPr="006B55A8">
        <w:rPr>
          <w:spacing w:val="-1"/>
        </w:rPr>
        <w:t xml:space="preserve"> </w:t>
      </w:r>
      <w:r w:rsidRPr="006B55A8">
        <w:rPr>
          <w:spacing w:val="-6"/>
        </w:rPr>
        <w:t>application</w:t>
      </w:r>
      <w:r w:rsidRPr="006B55A8">
        <w:t xml:space="preserve"> </w:t>
      </w:r>
      <w:r w:rsidRPr="006B55A8">
        <w:rPr>
          <w:spacing w:val="-6"/>
        </w:rPr>
        <w:t>website</w:t>
      </w:r>
      <w:r w:rsidRPr="006B55A8">
        <w:t xml:space="preserve"> </w:t>
      </w:r>
      <w:r w:rsidRPr="006B55A8">
        <w:rPr>
          <w:spacing w:val="-6"/>
        </w:rPr>
        <w:t>at:</w:t>
      </w:r>
    </w:p>
    <w:p w14:paraId="4A5B9D40" w14:textId="77777777" w:rsidR="00A25E90" w:rsidRDefault="00AA4E17" w:rsidP="00376AC4">
      <w:pPr>
        <w:pStyle w:val="BodyText"/>
        <w:ind w:left="176"/>
        <w:rPr>
          <w:spacing w:val="-2"/>
        </w:rPr>
      </w:pPr>
      <w:r w:rsidRPr="006B55A8">
        <w:rPr>
          <w:spacing w:val="-2"/>
        </w:rPr>
        <w:t>tinyurl.com/2p8u3daa</w:t>
      </w:r>
    </w:p>
    <w:p w14:paraId="0148BDAC" w14:textId="77777777" w:rsidR="00376AC4" w:rsidRDefault="00376AC4" w:rsidP="00376AC4">
      <w:pPr>
        <w:pStyle w:val="BodyText"/>
        <w:ind w:left="176"/>
      </w:pPr>
    </w:p>
    <w:p w14:paraId="37AC8567" w14:textId="77777777" w:rsidR="00A25E90" w:rsidRPr="00376AC4" w:rsidRDefault="00AA4E17" w:rsidP="00376AC4">
      <w:pPr>
        <w:ind w:left="164" w:right="62"/>
        <w:rPr>
          <w:b/>
          <w:bCs/>
          <w:sz w:val="17"/>
          <w:szCs w:val="17"/>
        </w:rPr>
      </w:pPr>
      <w:r w:rsidRPr="00376AC4">
        <w:rPr>
          <w:b/>
          <w:bCs/>
          <w:w w:val="105"/>
          <w:sz w:val="17"/>
          <w:szCs w:val="17"/>
        </w:rPr>
        <w:t>You may also visit our website at:</w:t>
      </w:r>
      <w:r w:rsidRPr="00376AC4">
        <w:rPr>
          <w:b/>
          <w:bCs/>
          <w:spacing w:val="1"/>
          <w:w w:val="105"/>
          <w:sz w:val="17"/>
          <w:szCs w:val="17"/>
        </w:rPr>
        <w:t xml:space="preserve"> </w:t>
      </w:r>
      <w:r w:rsidRPr="00376AC4">
        <w:rPr>
          <w:b/>
          <w:bCs/>
          <w:spacing w:val="-2"/>
          <w:w w:val="105"/>
          <w:sz w:val="17"/>
          <w:szCs w:val="17"/>
        </w:rPr>
        <w:t>https://med.miami.edu/tscs</w:t>
      </w:r>
    </w:p>
    <w:p w14:paraId="7086A27F" w14:textId="77777777" w:rsidR="00A25E90" w:rsidRDefault="00AA4E17" w:rsidP="00376AC4">
      <w:pPr>
        <w:ind w:left="630"/>
        <w:rPr>
          <w:b/>
          <w:i/>
          <w:sz w:val="16"/>
        </w:rPr>
      </w:pPr>
      <w:r>
        <w:rPr>
          <w:b/>
          <w:i/>
          <w:sz w:val="16"/>
        </w:rPr>
        <w:t>Pre-</w:t>
      </w:r>
      <w:r>
        <w:rPr>
          <w:b/>
          <w:i/>
          <w:spacing w:val="-2"/>
          <w:sz w:val="16"/>
        </w:rPr>
        <w:t>Application:</w:t>
      </w:r>
    </w:p>
    <w:p w14:paraId="52E5E4AB" w14:textId="10DD98A1" w:rsidR="00A25E90" w:rsidRDefault="00AA4E17" w:rsidP="00376AC4">
      <w:pPr>
        <w:pStyle w:val="Heading3"/>
        <w:spacing w:line="240" w:lineRule="auto"/>
        <w:ind w:left="947"/>
      </w:pPr>
      <w:r>
        <w:rPr>
          <w:b w:val="0"/>
        </w:rPr>
        <w:br w:type="column"/>
      </w:r>
    </w:p>
    <w:p w14:paraId="18A8370B" w14:textId="02EE0DE7" w:rsidR="00A25E90" w:rsidRDefault="00E010EC" w:rsidP="00376AC4">
      <w:pPr>
        <w:pStyle w:val="Heading1"/>
        <w:spacing w:before="0"/>
        <w:ind w:firstLine="86"/>
        <w:rPr>
          <w:color w:val="115B11"/>
        </w:rPr>
      </w:pPr>
      <w:r>
        <w:rPr>
          <w:color w:val="115B11"/>
        </w:rPr>
        <w:t>BSM</w:t>
      </w:r>
      <w:r w:rsidR="009B72CE">
        <w:rPr>
          <w:color w:val="115B11"/>
        </w:rPr>
        <w:t xml:space="preserve"> Co-Directors</w:t>
      </w:r>
    </w:p>
    <w:p w14:paraId="7B78B282" w14:textId="468ECA9B" w:rsidR="009B72CE" w:rsidRDefault="009B72CE" w:rsidP="00376AC4">
      <w:pPr>
        <w:pStyle w:val="Heading3"/>
        <w:spacing w:line="240" w:lineRule="auto"/>
        <w:ind w:left="116"/>
      </w:pPr>
      <w:r>
        <w:t xml:space="preserve">Indu </w:t>
      </w:r>
      <w:proofErr w:type="spellStart"/>
      <w:r>
        <w:t>Ayappa</w:t>
      </w:r>
      <w:proofErr w:type="spellEnd"/>
      <w:r>
        <w:t>, PhD</w:t>
      </w:r>
    </w:p>
    <w:p w14:paraId="606531DE" w14:textId="652FAAC9" w:rsidR="009B72CE" w:rsidRPr="004F49BC" w:rsidRDefault="004F49BC" w:rsidP="00376AC4">
      <w:pPr>
        <w:ind w:left="114"/>
        <w:rPr>
          <w:i/>
          <w:sz w:val="18"/>
        </w:rPr>
      </w:pPr>
      <w:r w:rsidRPr="004F49BC">
        <w:rPr>
          <w:i/>
          <w:sz w:val="18"/>
        </w:rPr>
        <w:t xml:space="preserve">Icahn School of Medicine </w:t>
      </w:r>
      <w:r w:rsidR="009B72CE" w:rsidRPr="004F49BC">
        <w:rPr>
          <w:i/>
          <w:sz w:val="18"/>
        </w:rPr>
        <w:t xml:space="preserve"> </w:t>
      </w:r>
    </w:p>
    <w:p w14:paraId="5F12497B" w14:textId="2D451221" w:rsidR="004F49BC" w:rsidRDefault="004F49BC" w:rsidP="00376AC4">
      <w:pPr>
        <w:pStyle w:val="Heading3"/>
        <w:spacing w:line="240" w:lineRule="auto"/>
        <w:ind w:left="116"/>
      </w:pPr>
      <w:r>
        <w:t>Ta</w:t>
      </w:r>
      <w:r w:rsidR="00A30513">
        <w:t>t</w:t>
      </w:r>
      <w:r>
        <w:t>j</w:t>
      </w:r>
      <w:r w:rsidR="00A30513">
        <w:t>a</w:t>
      </w:r>
      <w:r>
        <w:t>na Rundek, MD</w:t>
      </w:r>
    </w:p>
    <w:p w14:paraId="5A7CA953" w14:textId="5C1D5016" w:rsidR="009B72CE" w:rsidRDefault="004F49BC" w:rsidP="00376AC4">
      <w:pPr>
        <w:ind w:left="114"/>
        <w:rPr>
          <w:color w:val="115B11"/>
          <w:spacing w:val="-2"/>
        </w:rPr>
      </w:pPr>
      <w:r>
        <w:rPr>
          <w:i/>
          <w:sz w:val="18"/>
        </w:rPr>
        <w:t>Miller School of Medicine</w:t>
      </w:r>
    </w:p>
    <w:p w14:paraId="79CD479E" w14:textId="77777777" w:rsidR="009B72CE" w:rsidRDefault="009B72CE" w:rsidP="00376AC4">
      <w:pPr>
        <w:pStyle w:val="Heading1"/>
        <w:spacing w:before="0"/>
        <w:ind w:left="111"/>
        <w:rPr>
          <w:color w:val="115B11"/>
          <w:spacing w:val="-2"/>
        </w:rPr>
      </w:pPr>
    </w:p>
    <w:p w14:paraId="698C8CDE" w14:textId="77777777" w:rsidR="009B72CE" w:rsidRDefault="009B72CE" w:rsidP="00376AC4">
      <w:pPr>
        <w:pStyle w:val="Heading1"/>
        <w:spacing w:before="0"/>
        <w:ind w:left="115"/>
      </w:pPr>
      <w:r>
        <w:rPr>
          <w:color w:val="115B11"/>
        </w:rPr>
        <w:t>Contact</w:t>
      </w:r>
      <w:r>
        <w:rPr>
          <w:color w:val="115B11"/>
          <w:spacing w:val="2"/>
        </w:rPr>
        <w:t xml:space="preserve"> </w:t>
      </w:r>
      <w:r>
        <w:rPr>
          <w:color w:val="115B11"/>
          <w:spacing w:val="-2"/>
        </w:rPr>
        <w:t>Information</w:t>
      </w:r>
    </w:p>
    <w:p w14:paraId="085465B6" w14:textId="242A138A" w:rsidR="00A25E90" w:rsidRDefault="00B4063D" w:rsidP="00376AC4">
      <w:pPr>
        <w:pStyle w:val="Heading3"/>
        <w:spacing w:line="240" w:lineRule="auto"/>
        <w:ind w:left="116"/>
      </w:pPr>
      <w:r>
        <w:t>Debbie Chung,</w:t>
      </w:r>
      <w:r>
        <w:rPr>
          <w:spacing w:val="-12"/>
        </w:rPr>
        <w:t xml:space="preserve"> PhD</w:t>
      </w:r>
    </w:p>
    <w:p w14:paraId="6C0DE170" w14:textId="11EA71D5" w:rsidR="008302D8" w:rsidRDefault="008302D8" w:rsidP="00376AC4">
      <w:pPr>
        <w:ind w:left="115"/>
        <w:rPr>
          <w:i/>
          <w:sz w:val="18"/>
        </w:rPr>
      </w:pPr>
      <w:r>
        <w:rPr>
          <w:i/>
          <w:sz w:val="18"/>
        </w:rPr>
        <w:t>Executive Director</w:t>
      </w:r>
    </w:p>
    <w:p w14:paraId="28CE99E3" w14:textId="487B2115" w:rsidR="00A25E90" w:rsidRDefault="007B6C77" w:rsidP="00376AC4">
      <w:pPr>
        <w:ind w:left="114"/>
        <w:rPr>
          <w:i/>
          <w:sz w:val="18"/>
        </w:rPr>
      </w:pPr>
      <w:hyperlink r:id="rId11" w:history="1">
        <w:r w:rsidRPr="006A5369">
          <w:rPr>
            <w:rStyle w:val="Hyperlink"/>
            <w:i/>
            <w:sz w:val="18"/>
          </w:rPr>
          <w:t>bxc1729</w:t>
        </w:r>
        <w:r w:rsidRPr="006A5369">
          <w:rPr>
            <w:rStyle w:val="Hyperlink"/>
            <w:i/>
            <w:spacing w:val="-2"/>
            <w:sz w:val="18"/>
          </w:rPr>
          <w:t>@.miami.edu</w:t>
        </w:r>
      </w:hyperlink>
    </w:p>
    <w:p w14:paraId="241C789A" w14:textId="77777777" w:rsidR="00A25E90" w:rsidRDefault="00A25E90" w:rsidP="00376AC4">
      <w:pPr>
        <w:pStyle w:val="BodyText"/>
        <w:rPr>
          <w:i/>
        </w:rPr>
      </w:pPr>
    </w:p>
    <w:p w14:paraId="09698B71" w14:textId="77777777" w:rsidR="004F49BC" w:rsidRDefault="00AA4E17" w:rsidP="00376AC4">
      <w:pPr>
        <w:ind w:left="115" w:right="1413" w:hanging="1"/>
        <w:rPr>
          <w:b/>
          <w:sz w:val="20"/>
        </w:rPr>
      </w:pPr>
      <w:r>
        <w:rPr>
          <w:b/>
          <w:sz w:val="20"/>
        </w:rPr>
        <w:t xml:space="preserve">Freddy Zizi, MBA </w:t>
      </w:r>
    </w:p>
    <w:p w14:paraId="30952182" w14:textId="21FD5D6D" w:rsidR="00A25E90" w:rsidRDefault="00AA4E17" w:rsidP="00376AC4">
      <w:pPr>
        <w:ind w:left="115" w:right="1413" w:hanging="1"/>
        <w:rPr>
          <w:i/>
          <w:sz w:val="18"/>
        </w:rPr>
      </w:pPr>
      <w:r>
        <w:rPr>
          <w:i/>
          <w:sz w:val="18"/>
        </w:rPr>
        <w:t>Research</w:t>
      </w:r>
      <w:r>
        <w:rPr>
          <w:i/>
          <w:spacing w:val="-15"/>
          <w:sz w:val="18"/>
        </w:rPr>
        <w:t xml:space="preserve"> </w:t>
      </w:r>
      <w:r>
        <w:rPr>
          <w:i/>
          <w:sz w:val="18"/>
        </w:rPr>
        <w:t>Training</w:t>
      </w:r>
      <w:r>
        <w:rPr>
          <w:i/>
          <w:spacing w:val="-12"/>
          <w:sz w:val="18"/>
        </w:rPr>
        <w:t xml:space="preserve"> </w:t>
      </w:r>
      <w:r>
        <w:rPr>
          <w:i/>
          <w:sz w:val="18"/>
        </w:rPr>
        <w:t xml:space="preserve">Initiatives </w:t>
      </w:r>
      <w:hyperlink r:id="rId12" w:history="1">
        <w:r w:rsidR="00CD760B" w:rsidRPr="006A5369">
          <w:rPr>
            <w:rStyle w:val="Hyperlink"/>
            <w:i/>
            <w:spacing w:val="-2"/>
            <w:sz w:val="18"/>
          </w:rPr>
          <w:t>fxz182@.miami.edu</w:t>
        </w:r>
      </w:hyperlink>
    </w:p>
    <w:p w14:paraId="1C81CEA6" w14:textId="7CF46BB4" w:rsidR="00A25E90" w:rsidRDefault="00AA4E17" w:rsidP="00376AC4">
      <w:pPr>
        <w:pStyle w:val="Heading3"/>
        <w:spacing w:line="240" w:lineRule="auto"/>
        <w:jc w:val="center"/>
      </w:pPr>
      <w:r>
        <w:rPr>
          <w:b w:val="0"/>
        </w:rPr>
        <w:br w:type="column"/>
      </w:r>
    </w:p>
    <w:sectPr w:rsidR="00A25E90">
      <w:type w:val="continuous"/>
      <w:pgSz w:w="12240" w:h="15840"/>
      <w:pgMar w:top="800" w:right="660" w:bottom="280" w:left="320" w:header="720" w:footer="720" w:gutter="0"/>
      <w:cols w:num="3" w:space="720" w:equalWidth="0">
        <w:col w:w="2500" w:space="142"/>
        <w:col w:w="3820" w:space="580"/>
        <w:col w:w="421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407BE3"/>
    <w:multiLevelType w:val="hybridMultilevel"/>
    <w:tmpl w:val="0CA217B6"/>
    <w:lvl w:ilvl="0" w:tplc="F2B2458A">
      <w:numFmt w:val="bullet"/>
      <w:lvlText w:val=""/>
      <w:lvlJc w:val="left"/>
      <w:pPr>
        <w:ind w:left="377" w:hanging="270"/>
      </w:pPr>
      <w:rPr>
        <w:rFonts w:ascii="Symbol" w:eastAsia="Symbol" w:hAnsi="Symbol" w:cs="Symbol" w:hint="default"/>
        <w:spacing w:val="0"/>
        <w:w w:val="61"/>
        <w:lang w:val="en-US" w:eastAsia="en-US" w:bidi="ar-SA"/>
      </w:rPr>
    </w:lvl>
    <w:lvl w:ilvl="1" w:tplc="2A96190E">
      <w:numFmt w:val="bullet"/>
      <w:lvlText w:val="•"/>
      <w:lvlJc w:val="left"/>
      <w:pPr>
        <w:ind w:left="733" w:hanging="270"/>
      </w:pPr>
      <w:rPr>
        <w:rFonts w:hint="default"/>
        <w:lang w:val="en-US" w:eastAsia="en-US" w:bidi="ar-SA"/>
      </w:rPr>
    </w:lvl>
    <w:lvl w:ilvl="2" w:tplc="980440DC">
      <w:numFmt w:val="bullet"/>
      <w:lvlText w:val="•"/>
      <w:lvlJc w:val="left"/>
      <w:pPr>
        <w:ind w:left="1087" w:hanging="270"/>
      </w:pPr>
      <w:rPr>
        <w:rFonts w:hint="default"/>
        <w:lang w:val="en-US" w:eastAsia="en-US" w:bidi="ar-SA"/>
      </w:rPr>
    </w:lvl>
    <w:lvl w:ilvl="3" w:tplc="99CE22F0">
      <w:numFmt w:val="bullet"/>
      <w:lvlText w:val="•"/>
      <w:lvlJc w:val="left"/>
      <w:pPr>
        <w:ind w:left="1440" w:hanging="270"/>
      </w:pPr>
      <w:rPr>
        <w:rFonts w:hint="default"/>
        <w:lang w:val="en-US" w:eastAsia="en-US" w:bidi="ar-SA"/>
      </w:rPr>
    </w:lvl>
    <w:lvl w:ilvl="4" w:tplc="BA281D2C">
      <w:numFmt w:val="bullet"/>
      <w:lvlText w:val="•"/>
      <w:lvlJc w:val="left"/>
      <w:pPr>
        <w:ind w:left="1794" w:hanging="270"/>
      </w:pPr>
      <w:rPr>
        <w:rFonts w:hint="default"/>
        <w:lang w:val="en-US" w:eastAsia="en-US" w:bidi="ar-SA"/>
      </w:rPr>
    </w:lvl>
    <w:lvl w:ilvl="5" w:tplc="8D988F6C">
      <w:numFmt w:val="bullet"/>
      <w:lvlText w:val="•"/>
      <w:lvlJc w:val="left"/>
      <w:pPr>
        <w:ind w:left="2147" w:hanging="270"/>
      </w:pPr>
      <w:rPr>
        <w:rFonts w:hint="default"/>
        <w:lang w:val="en-US" w:eastAsia="en-US" w:bidi="ar-SA"/>
      </w:rPr>
    </w:lvl>
    <w:lvl w:ilvl="6" w:tplc="ABE28A06">
      <w:numFmt w:val="bullet"/>
      <w:lvlText w:val="•"/>
      <w:lvlJc w:val="left"/>
      <w:pPr>
        <w:ind w:left="2501" w:hanging="270"/>
      </w:pPr>
      <w:rPr>
        <w:rFonts w:hint="default"/>
        <w:lang w:val="en-US" w:eastAsia="en-US" w:bidi="ar-SA"/>
      </w:rPr>
    </w:lvl>
    <w:lvl w:ilvl="7" w:tplc="A70E6532">
      <w:numFmt w:val="bullet"/>
      <w:lvlText w:val="•"/>
      <w:lvlJc w:val="left"/>
      <w:pPr>
        <w:ind w:left="2854" w:hanging="270"/>
      </w:pPr>
      <w:rPr>
        <w:rFonts w:hint="default"/>
        <w:lang w:val="en-US" w:eastAsia="en-US" w:bidi="ar-SA"/>
      </w:rPr>
    </w:lvl>
    <w:lvl w:ilvl="8" w:tplc="BC221358">
      <w:numFmt w:val="bullet"/>
      <w:lvlText w:val="•"/>
      <w:lvlJc w:val="left"/>
      <w:pPr>
        <w:ind w:left="3208" w:hanging="270"/>
      </w:pPr>
      <w:rPr>
        <w:rFonts w:hint="default"/>
        <w:lang w:val="en-US" w:eastAsia="en-US" w:bidi="ar-SA"/>
      </w:rPr>
    </w:lvl>
  </w:abstractNum>
  <w:num w:numId="1" w16cid:durableId="160312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Mjc1MTU3MDY2MzBV0lEKTi0uzszPAykwrAUARrnaaCwAAAA="/>
  </w:docVars>
  <w:rsids>
    <w:rsidRoot w:val="00A25E90"/>
    <w:rsid w:val="00013E01"/>
    <w:rsid w:val="000202B1"/>
    <w:rsid w:val="000444E6"/>
    <w:rsid w:val="0006422C"/>
    <w:rsid w:val="000D1739"/>
    <w:rsid w:val="001D58F8"/>
    <w:rsid w:val="001F2B26"/>
    <w:rsid w:val="00225797"/>
    <w:rsid w:val="002434F9"/>
    <w:rsid w:val="002A6D22"/>
    <w:rsid w:val="002D00BB"/>
    <w:rsid w:val="002D647E"/>
    <w:rsid w:val="0034421F"/>
    <w:rsid w:val="00376AC4"/>
    <w:rsid w:val="00383764"/>
    <w:rsid w:val="003C41BC"/>
    <w:rsid w:val="004E35A7"/>
    <w:rsid w:val="004F49BC"/>
    <w:rsid w:val="00511B7C"/>
    <w:rsid w:val="00526B09"/>
    <w:rsid w:val="005A40E8"/>
    <w:rsid w:val="005D203E"/>
    <w:rsid w:val="005E0E60"/>
    <w:rsid w:val="00630225"/>
    <w:rsid w:val="00662E77"/>
    <w:rsid w:val="0068003E"/>
    <w:rsid w:val="0069509E"/>
    <w:rsid w:val="006B55A8"/>
    <w:rsid w:val="006C02F0"/>
    <w:rsid w:val="006C035C"/>
    <w:rsid w:val="00701C9A"/>
    <w:rsid w:val="007061DB"/>
    <w:rsid w:val="007A6D12"/>
    <w:rsid w:val="007B6C77"/>
    <w:rsid w:val="007D1018"/>
    <w:rsid w:val="008302D8"/>
    <w:rsid w:val="008763E4"/>
    <w:rsid w:val="00877F0E"/>
    <w:rsid w:val="00920BA0"/>
    <w:rsid w:val="00924F71"/>
    <w:rsid w:val="009B72CE"/>
    <w:rsid w:val="009C0E64"/>
    <w:rsid w:val="009E0AC2"/>
    <w:rsid w:val="00A25E90"/>
    <w:rsid w:val="00A2625C"/>
    <w:rsid w:val="00A30513"/>
    <w:rsid w:val="00A90EC9"/>
    <w:rsid w:val="00AA1A55"/>
    <w:rsid w:val="00AA4E17"/>
    <w:rsid w:val="00AB7BC2"/>
    <w:rsid w:val="00AC27BA"/>
    <w:rsid w:val="00B4063D"/>
    <w:rsid w:val="00B746B8"/>
    <w:rsid w:val="00B93499"/>
    <w:rsid w:val="00BC530C"/>
    <w:rsid w:val="00C549CA"/>
    <w:rsid w:val="00C808A7"/>
    <w:rsid w:val="00CD760B"/>
    <w:rsid w:val="00D04717"/>
    <w:rsid w:val="00D15B01"/>
    <w:rsid w:val="00D31850"/>
    <w:rsid w:val="00D666D6"/>
    <w:rsid w:val="00D70B79"/>
    <w:rsid w:val="00DA7D3A"/>
    <w:rsid w:val="00E010EC"/>
    <w:rsid w:val="00E25CF8"/>
    <w:rsid w:val="00E3116A"/>
    <w:rsid w:val="00E375AD"/>
    <w:rsid w:val="00E65475"/>
    <w:rsid w:val="00E92BDD"/>
    <w:rsid w:val="00EB2018"/>
    <w:rsid w:val="00EC3921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7A9FBC"/>
  <w15:docId w15:val="{E4391AB8-C34A-4561-93F1-C5DCBE7E3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"/>
      <w:outlineLvl w:val="0"/>
    </w:pPr>
    <w:rPr>
      <w:b/>
      <w:bCs/>
      <w:i/>
      <w:i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4"/>
      <w:outlineLvl w:val="1"/>
    </w:pPr>
    <w:rPr>
      <w:b/>
      <w:bCs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spacing w:line="214" w:lineRule="exact"/>
      <w:ind w:left="5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87"/>
      <w:ind w:left="3283" w:right="541" w:hanging="3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9"/>
      <w:ind w:left="222" w:hanging="26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302D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2D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F49B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fxz182@.miami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bxc1729@.miami.edu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71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DE Flyer 1-5-22 final</vt:lpstr>
    </vt:vector>
  </TitlesOfParts>
  <Company>University of Miami</Company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DE Flyer 1-5-22 final</dc:title>
  <dc:subject/>
  <dc:creator>admin</dc:creator>
  <cp:keywords/>
  <dc:description/>
  <cp:lastModifiedBy>Gauzy, Tessa</cp:lastModifiedBy>
  <cp:revision>2</cp:revision>
  <dcterms:created xsi:type="dcterms:W3CDTF">2025-02-10T16:45:00Z</dcterms:created>
  <dcterms:modified xsi:type="dcterms:W3CDTF">2025-02-1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05T00:00:00Z</vt:filetime>
  </property>
  <property fmtid="{D5CDD505-2E9C-101B-9397-08002B2CF9AE}" pid="3" name="Creator">
    <vt:lpwstr>Adobe Illustrator 26.0 (Windows)</vt:lpwstr>
  </property>
  <property fmtid="{D5CDD505-2E9C-101B-9397-08002B2CF9AE}" pid="4" name="LastSaved">
    <vt:filetime>2024-01-25T00:00:00Z</vt:filetime>
  </property>
  <property fmtid="{D5CDD505-2E9C-101B-9397-08002B2CF9AE}" pid="5" name="Producer">
    <vt:lpwstr>Adobe PDF library 16.03</vt:lpwstr>
  </property>
  <property fmtid="{D5CDD505-2E9C-101B-9397-08002B2CF9AE}" pid="6" name="GrammarlyDocumentId">
    <vt:lpwstr>26f5e88bc913d8bdec4c7c28b885e3ebc3977ac290fa160ff05b6cacfc1c70ef</vt:lpwstr>
  </property>
</Properties>
</file>